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34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9180"/>
      </w:tblGrid>
      <w:tr w:rsidR="002A7C29" w:rsidTr="00C95358">
        <w:tc>
          <w:tcPr>
            <w:tcW w:w="1165" w:type="dxa"/>
          </w:tcPr>
          <w:p w:rsidR="002A7C29" w:rsidRDefault="002A7C29" w:rsidP="00C95358">
            <w:pPr>
              <w:tabs>
                <w:tab w:val="center" w:pos="5040"/>
              </w:tabs>
              <w:rPr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2927EF2" wp14:editId="591CDA29">
                  <wp:extent cx="571500" cy="8890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ertification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39" cy="9520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80" w:type="dxa"/>
            <w:vAlign w:val="center"/>
          </w:tcPr>
          <w:p w:rsidR="002A7C29" w:rsidRDefault="002A7C29" w:rsidP="00C95358">
            <w:pPr>
              <w:tabs>
                <w:tab w:val="center" w:pos="5040"/>
              </w:tabs>
              <w:spacing w:after="200"/>
              <w:rPr>
                <w:rFonts w:cstheme="minorHAnsi"/>
              </w:rPr>
            </w:pPr>
            <w:r w:rsidRPr="00CB6FA7">
              <w:rPr>
                <w:rFonts w:ascii="Arial Black" w:hAnsi="Arial Black"/>
                <w:sz w:val="28"/>
                <w:szCs w:val="28"/>
              </w:rPr>
              <w:t>Awards, Certifications, Licenses</w:t>
            </w:r>
            <w:r>
              <w:rPr>
                <w:rFonts w:ascii="Arial Black" w:hAnsi="Arial Black"/>
                <w:sz w:val="28"/>
                <w:szCs w:val="28"/>
              </w:rPr>
              <w:t>, and Recognitions</w:t>
            </w:r>
          </w:p>
          <w:p w:rsidR="002A7C29" w:rsidRPr="00CB6FA7" w:rsidRDefault="002A7C29" w:rsidP="00F07729">
            <w:pPr>
              <w:tabs>
                <w:tab w:val="center" w:pos="5040"/>
              </w:tabs>
              <w:rPr>
                <w:rFonts w:cstheme="minorHAnsi"/>
              </w:rPr>
            </w:pPr>
            <w:r>
              <w:rPr>
                <w:rFonts w:cstheme="minorHAnsi"/>
              </w:rPr>
              <w:t xml:space="preserve">Copy the top blank template item, paste it below </w:t>
            </w:r>
            <w:r w:rsidR="00F07729">
              <w:rPr>
                <w:rFonts w:cstheme="minorHAnsi"/>
              </w:rPr>
              <w:t>it</w:t>
            </w:r>
            <w:r>
              <w:rPr>
                <w:rFonts w:cstheme="minorHAnsi"/>
              </w:rPr>
              <w:t xml:space="preserve">, leave it </w:t>
            </w:r>
            <w:r w:rsidR="00F07729">
              <w:rPr>
                <w:rFonts w:cstheme="minorHAnsi"/>
              </w:rPr>
              <w:t>empty</w:t>
            </w:r>
            <w:r>
              <w:rPr>
                <w:rFonts w:cstheme="minorHAnsi"/>
              </w:rPr>
              <w:t xml:space="preserve"> for future use, </w:t>
            </w:r>
            <w:r w:rsidR="00F07729">
              <w:rPr>
                <w:rFonts w:cstheme="minorHAnsi"/>
              </w:rPr>
              <w:t xml:space="preserve">and </w:t>
            </w:r>
            <w:r>
              <w:rPr>
                <w:rFonts w:cstheme="minorHAnsi"/>
              </w:rPr>
              <w:t xml:space="preserve">list your most recent accomplishment, award, certification, or license first, and then </w:t>
            </w:r>
            <w:r w:rsidR="00081B51">
              <w:rPr>
                <w:rFonts w:cstheme="minorHAnsi"/>
              </w:rPr>
              <w:t>the</w:t>
            </w:r>
            <w:r>
              <w:rPr>
                <w:rFonts w:cstheme="minorHAnsi"/>
              </w:rPr>
              <w:t xml:space="preserve"> next most recent until you list them all</w:t>
            </w:r>
            <w:r w:rsidR="00841B86">
              <w:rPr>
                <w:rFonts w:cstheme="minorHAnsi"/>
              </w:rPr>
              <w:t>. Be sure to replace the words that are ALL CAPS with the appropriate information</w:t>
            </w:r>
            <w:r>
              <w:rPr>
                <w:rFonts w:cstheme="minorHAnsi"/>
              </w:rPr>
              <w:t xml:space="preserve">. See </w:t>
            </w:r>
            <w:r w:rsidR="00081B51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example below (in gray).</w:t>
            </w:r>
          </w:p>
        </w:tc>
      </w:tr>
    </w:tbl>
    <w:p w:rsidR="002A7C29" w:rsidRDefault="002A7C29" w:rsidP="002A7C29">
      <w:pPr>
        <w:pStyle w:val="ListParagraph"/>
        <w:tabs>
          <w:tab w:val="right" w:pos="9360"/>
        </w:tabs>
        <w:ind w:left="360"/>
        <w:rPr>
          <w:color w:val="A6A6A6" w:themeColor="background1" w:themeShade="A6"/>
        </w:rPr>
      </w:pPr>
    </w:p>
    <w:p w:rsidR="00790808" w:rsidRPr="006431D9" w:rsidRDefault="002A7C29" w:rsidP="00841B86">
      <w:pPr>
        <w:pStyle w:val="ListParagraph"/>
        <w:tabs>
          <w:tab w:val="right" w:pos="9360"/>
        </w:tabs>
        <w:ind w:left="360"/>
        <w:rPr>
          <w:color w:val="A6A6A6" w:themeColor="background1" w:themeShade="A6"/>
        </w:rPr>
      </w:pPr>
      <w:r>
        <w:rPr>
          <w:color w:val="A6A6A6" w:themeColor="background1" w:themeShade="A6"/>
        </w:rPr>
        <w:t>C</w:t>
      </w:r>
      <w:r w:rsidR="00CD77E8" w:rsidRPr="006431D9">
        <w:rPr>
          <w:color w:val="A6A6A6" w:themeColor="background1" w:themeShade="A6"/>
        </w:rPr>
        <w:t>isco Certified Network Associate (CCNA)</w:t>
      </w:r>
      <w:r w:rsidR="00841B86">
        <w:rPr>
          <w:color w:val="A6A6A6" w:themeColor="background1" w:themeShade="A6"/>
        </w:rPr>
        <w:t xml:space="preserve"> - </w:t>
      </w:r>
      <w:r w:rsidR="00CD77E8" w:rsidRPr="006431D9">
        <w:rPr>
          <w:color w:val="A6A6A6" w:themeColor="background1" w:themeShade="A6"/>
        </w:rPr>
        <w:t>Router and Switch</w:t>
      </w:r>
    </w:p>
    <w:p w:rsidR="00841B86" w:rsidRDefault="00841B86" w:rsidP="00841B86">
      <w:pPr>
        <w:pStyle w:val="ListParagraph"/>
        <w:numPr>
          <w:ilvl w:val="0"/>
          <w:numId w:val="1"/>
        </w:numPr>
        <w:tabs>
          <w:tab w:val="left" w:pos="4320"/>
          <w:tab w:val="right" w:pos="9360"/>
        </w:tabs>
        <w:rPr>
          <w:color w:val="A6A6A6" w:themeColor="background1" w:themeShade="A6"/>
        </w:rPr>
      </w:pPr>
      <w:r>
        <w:rPr>
          <w:color w:val="A6A6A6" w:themeColor="background1" w:themeShade="A6"/>
        </w:rPr>
        <w:t xml:space="preserve">Issued by </w:t>
      </w:r>
      <w:r w:rsidRPr="006431D9">
        <w:rPr>
          <w:color w:val="A6A6A6" w:themeColor="background1" w:themeShade="A6"/>
        </w:rPr>
        <w:t>Cisco</w:t>
      </w:r>
      <w:r>
        <w:rPr>
          <w:color w:val="A6A6A6" w:themeColor="background1" w:themeShade="A6"/>
        </w:rPr>
        <w:t xml:space="preserve"> </w:t>
      </w:r>
      <w:r w:rsidR="00081B51">
        <w:rPr>
          <w:color w:val="A6A6A6" w:themeColor="background1" w:themeShade="A6"/>
        </w:rPr>
        <w:t>in</w:t>
      </w:r>
      <w:r>
        <w:rPr>
          <w:color w:val="A6A6A6" w:themeColor="background1" w:themeShade="A6"/>
        </w:rPr>
        <w:t xml:space="preserve"> </w:t>
      </w:r>
      <w:r w:rsidR="00CD77E8" w:rsidRPr="006431D9">
        <w:rPr>
          <w:color w:val="A6A6A6" w:themeColor="background1" w:themeShade="A6"/>
        </w:rPr>
        <w:t>June 2016</w:t>
      </w:r>
    </w:p>
    <w:p w:rsidR="00841B86" w:rsidRDefault="006431D9" w:rsidP="00841B86">
      <w:pPr>
        <w:pStyle w:val="ListParagraph"/>
        <w:numPr>
          <w:ilvl w:val="0"/>
          <w:numId w:val="1"/>
        </w:numPr>
        <w:tabs>
          <w:tab w:val="left" w:pos="4320"/>
          <w:tab w:val="right" w:pos="9360"/>
        </w:tabs>
        <w:rPr>
          <w:color w:val="A6A6A6" w:themeColor="background1" w:themeShade="A6"/>
        </w:rPr>
      </w:pPr>
      <w:r>
        <w:rPr>
          <w:color w:val="A6A6A6" w:themeColor="background1" w:themeShade="A6"/>
        </w:rPr>
        <w:t>Expiration</w:t>
      </w:r>
      <w:r w:rsidR="003C1EF8" w:rsidRPr="006431D9">
        <w:rPr>
          <w:color w:val="A6A6A6" w:themeColor="background1" w:themeShade="A6"/>
        </w:rPr>
        <w:t xml:space="preserve"> </w:t>
      </w:r>
      <w:r w:rsidR="00CD77E8" w:rsidRPr="006431D9">
        <w:rPr>
          <w:color w:val="A6A6A6" w:themeColor="background1" w:themeShade="A6"/>
        </w:rPr>
        <w:t>June 2019</w:t>
      </w:r>
    </w:p>
    <w:p w:rsidR="00D63256" w:rsidRPr="006431D9" w:rsidRDefault="00CD77E8" w:rsidP="00841B86">
      <w:pPr>
        <w:pStyle w:val="ListParagraph"/>
        <w:numPr>
          <w:ilvl w:val="0"/>
          <w:numId w:val="1"/>
        </w:numPr>
        <w:tabs>
          <w:tab w:val="left" w:pos="3600"/>
          <w:tab w:val="right" w:pos="9360"/>
        </w:tabs>
        <w:rPr>
          <w:color w:val="A6A6A6" w:themeColor="background1" w:themeShade="A6"/>
        </w:rPr>
      </w:pPr>
      <w:r w:rsidRPr="006431D9">
        <w:rPr>
          <w:color w:val="A6A6A6" w:themeColor="background1" w:themeShade="A6"/>
        </w:rPr>
        <w:t>Covers basic configuration of Cisco switches and routers</w:t>
      </w:r>
    </w:p>
    <w:p w:rsidR="00841B86" w:rsidRDefault="00841B86" w:rsidP="00841B86">
      <w:pPr>
        <w:pStyle w:val="ListParagraph"/>
        <w:tabs>
          <w:tab w:val="right" w:pos="9360"/>
        </w:tabs>
        <w:ind w:left="360"/>
      </w:pPr>
    </w:p>
    <w:p w:rsidR="00260211" w:rsidRDefault="00841B86" w:rsidP="00841B86">
      <w:pPr>
        <w:pStyle w:val="ListParagraph"/>
        <w:tabs>
          <w:tab w:val="right" w:pos="9360"/>
        </w:tabs>
        <w:ind w:left="360"/>
      </w:pPr>
      <w:r>
        <w:t xml:space="preserve">TITLE &amp; SUBTITLE - </w:t>
      </w:r>
      <w:r w:rsidR="00260211">
        <w:t>E</w:t>
      </w:r>
      <w:r>
        <w:t>NDORSEMENTS</w:t>
      </w:r>
    </w:p>
    <w:p w:rsidR="00841B86" w:rsidRDefault="00841B86" w:rsidP="00841B86">
      <w:pPr>
        <w:pStyle w:val="ListParagraph"/>
        <w:numPr>
          <w:ilvl w:val="0"/>
          <w:numId w:val="1"/>
        </w:numPr>
        <w:tabs>
          <w:tab w:val="left" w:pos="4320"/>
          <w:tab w:val="right" w:pos="9360"/>
        </w:tabs>
      </w:pPr>
      <w:r>
        <w:t>Issu</w:t>
      </w:r>
      <w:r w:rsidR="00260211">
        <w:t>ed</w:t>
      </w:r>
      <w:r w:rsidR="006431D9" w:rsidRPr="006431D9">
        <w:t xml:space="preserve"> </w:t>
      </w:r>
      <w:r>
        <w:t xml:space="preserve">by AGENCY on </w:t>
      </w:r>
      <w:r w:rsidR="006431D9">
        <w:t>D</w:t>
      </w:r>
      <w:r>
        <w:t>ATE</w:t>
      </w:r>
    </w:p>
    <w:p w:rsidR="00260211" w:rsidRDefault="00260211" w:rsidP="00841B86">
      <w:pPr>
        <w:pStyle w:val="ListParagraph"/>
        <w:numPr>
          <w:ilvl w:val="0"/>
          <w:numId w:val="1"/>
        </w:numPr>
        <w:tabs>
          <w:tab w:val="left" w:pos="4320"/>
          <w:tab w:val="right" w:pos="9360"/>
        </w:tabs>
      </w:pPr>
      <w:r>
        <w:t>Expiration D</w:t>
      </w:r>
      <w:r w:rsidR="00841B86">
        <w:t>ATE</w:t>
      </w:r>
    </w:p>
    <w:p w:rsidR="00260211" w:rsidRDefault="00260211" w:rsidP="00841B86">
      <w:pPr>
        <w:pStyle w:val="ListParagraph"/>
        <w:numPr>
          <w:ilvl w:val="0"/>
          <w:numId w:val="1"/>
        </w:numPr>
        <w:tabs>
          <w:tab w:val="left" w:pos="3600"/>
          <w:tab w:val="right" w:pos="9360"/>
        </w:tabs>
      </w:pPr>
      <w:r>
        <w:t>D</w:t>
      </w:r>
      <w:r w:rsidR="00841B86">
        <w:t>ETAILS</w:t>
      </w:r>
    </w:p>
    <w:p w:rsidR="00841B86" w:rsidRDefault="00841B86" w:rsidP="00841B86">
      <w:pPr>
        <w:pStyle w:val="ListParagraph"/>
        <w:tabs>
          <w:tab w:val="right" w:pos="9360"/>
        </w:tabs>
        <w:ind w:left="360"/>
      </w:pPr>
    </w:p>
    <w:p w:rsidR="00C276A3" w:rsidRDefault="00841B86" w:rsidP="00841B86">
      <w:pPr>
        <w:pStyle w:val="ListParagraph"/>
        <w:tabs>
          <w:tab w:val="right" w:pos="9360"/>
        </w:tabs>
        <w:ind w:left="360"/>
      </w:pPr>
      <w:r>
        <w:t>TITLE &amp; SUBTITLE - ENDORSEMENTS</w:t>
      </w:r>
    </w:p>
    <w:p w:rsidR="00841B86" w:rsidRDefault="00841B86" w:rsidP="00841B86">
      <w:pPr>
        <w:pStyle w:val="ListParagraph"/>
        <w:numPr>
          <w:ilvl w:val="0"/>
          <w:numId w:val="1"/>
        </w:numPr>
        <w:tabs>
          <w:tab w:val="left" w:pos="4320"/>
          <w:tab w:val="right" w:pos="9360"/>
        </w:tabs>
      </w:pPr>
      <w:r>
        <w:t>Issu</w:t>
      </w:r>
      <w:r w:rsidR="00C276A3">
        <w:t>ed</w:t>
      </w:r>
      <w:r>
        <w:t xml:space="preserve"> by AGENCY on</w:t>
      </w:r>
      <w:r w:rsidR="00C276A3" w:rsidRPr="006431D9">
        <w:t xml:space="preserve"> </w:t>
      </w:r>
      <w:r w:rsidR="00C276A3">
        <w:t>D</w:t>
      </w:r>
      <w:r>
        <w:t>ATE</w:t>
      </w:r>
    </w:p>
    <w:p w:rsidR="00C276A3" w:rsidRDefault="00C276A3" w:rsidP="00841B86">
      <w:pPr>
        <w:pStyle w:val="ListParagraph"/>
        <w:numPr>
          <w:ilvl w:val="0"/>
          <w:numId w:val="1"/>
        </w:numPr>
        <w:tabs>
          <w:tab w:val="left" w:pos="4320"/>
          <w:tab w:val="right" w:pos="9360"/>
        </w:tabs>
      </w:pPr>
      <w:r>
        <w:t>Expiration D</w:t>
      </w:r>
      <w:r w:rsidR="00841B86">
        <w:t>ATE</w:t>
      </w:r>
    </w:p>
    <w:p w:rsidR="00C276A3" w:rsidRDefault="00C276A3" w:rsidP="00841B86">
      <w:pPr>
        <w:pStyle w:val="ListParagraph"/>
        <w:numPr>
          <w:ilvl w:val="0"/>
          <w:numId w:val="1"/>
        </w:numPr>
        <w:tabs>
          <w:tab w:val="left" w:pos="3600"/>
          <w:tab w:val="right" w:pos="9360"/>
        </w:tabs>
      </w:pPr>
      <w:r>
        <w:t>D</w:t>
      </w:r>
      <w:r w:rsidR="00841B86">
        <w:t>ETAILS</w:t>
      </w:r>
    </w:p>
    <w:p w:rsidR="00057E94" w:rsidRDefault="00057E94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057E94" w:rsidTr="00C95358">
        <w:tc>
          <w:tcPr>
            <w:tcW w:w="2335" w:type="dxa"/>
          </w:tcPr>
          <w:p w:rsidR="00057E94" w:rsidRDefault="00057E94" w:rsidP="00C95358">
            <w:pPr>
              <w:pStyle w:val="Header"/>
              <w:ind w:right="-127"/>
            </w:pPr>
            <w:r>
              <w:rPr>
                <w:noProof/>
              </w:rPr>
              <w:lastRenderedPageBreak/>
              <w:drawing>
                <wp:inline distT="0" distB="0" distL="0" distR="0" wp14:anchorId="5C302FB6" wp14:editId="3FA32E50">
                  <wp:extent cx="1314450" cy="65722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ddressBook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8510" cy="664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15" w:type="dxa"/>
          </w:tcPr>
          <w:p w:rsidR="00057E94" w:rsidRPr="0094282D" w:rsidRDefault="00057E94" w:rsidP="00C95358">
            <w:pPr>
              <w:pStyle w:val="Header"/>
              <w:spacing w:after="80"/>
              <w:rPr>
                <w:rFonts w:ascii="Arial Black" w:hAnsi="Arial Black"/>
                <w:sz w:val="28"/>
                <w:szCs w:val="28"/>
              </w:rPr>
            </w:pPr>
            <w:r w:rsidRPr="0094282D">
              <w:rPr>
                <w:rFonts w:ascii="Arial Black" w:hAnsi="Arial Black"/>
                <w:sz w:val="28"/>
                <w:szCs w:val="28"/>
              </w:rPr>
              <w:t>Contact History</w:t>
            </w:r>
          </w:p>
          <w:p w:rsidR="00057E94" w:rsidRDefault="00057E94" w:rsidP="00F07729">
            <w:pPr>
              <w:pStyle w:val="Header"/>
            </w:pPr>
            <w:r>
              <w:t xml:space="preserve">Please enter your contact history, starting with your current contact information and working your way back. </w:t>
            </w:r>
            <w:r w:rsidR="00E36B33">
              <w:rPr>
                <w:rFonts w:cstheme="minorHAnsi"/>
              </w:rPr>
              <w:t xml:space="preserve">Be sure to replace the words </w:t>
            </w:r>
            <w:r w:rsidR="00450503">
              <w:rPr>
                <w:rFonts w:cstheme="minorHAnsi"/>
              </w:rPr>
              <w:t>below</w:t>
            </w:r>
            <w:r w:rsidR="00E36B33">
              <w:rPr>
                <w:rFonts w:cstheme="minorHAnsi"/>
              </w:rPr>
              <w:t xml:space="preserve"> with the appropriate information. </w:t>
            </w:r>
            <w:r>
              <w:t xml:space="preserve">See </w:t>
            </w:r>
            <w:r w:rsidR="00081B51">
              <w:t xml:space="preserve">the </w:t>
            </w:r>
            <w:r>
              <w:t>example below (in gray).</w:t>
            </w:r>
          </w:p>
        </w:tc>
      </w:tr>
    </w:tbl>
    <w:p w:rsidR="00631D49" w:rsidRDefault="00631D49" w:rsidP="00631D49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Mar</w:t>
      </w:r>
      <w:r w:rsidR="002176E0">
        <w:rPr>
          <w:color w:val="A6A6A6" w:themeColor="background1" w:themeShade="A6"/>
        </w:rPr>
        <w:t>ia</w:t>
      </w:r>
      <w:r w:rsidR="005E5752">
        <w:rPr>
          <w:color w:val="A6A6A6" w:themeColor="background1" w:themeShade="A6"/>
        </w:rPr>
        <w:t xml:space="preserve"> Ro</w:t>
      </w:r>
      <w:r w:rsidR="008D77A1">
        <w:rPr>
          <w:color w:val="A6A6A6" w:themeColor="background1" w:themeShade="A6"/>
        </w:rPr>
        <w:t>mero</w:t>
      </w:r>
      <w:r w:rsidR="00714AD6">
        <w:rPr>
          <w:color w:val="A6A6A6" w:themeColor="background1" w:themeShade="A6"/>
        </w:rPr>
        <w:t xml:space="preserve"> </w:t>
      </w:r>
      <w:r>
        <w:rPr>
          <w:color w:val="A6A6A6" w:themeColor="background1" w:themeShade="A6"/>
        </w:rPr>
        <w:t>Hansen</w:t>
      </w:r>
      <w:r w:rsidR="00714AD6">
        <w:rPr>
          <w:color w:val="A6A6A6" w:themeColor="background1" w:themeShade="A6"/>
        </w:rPr>
        <w:t xml:space="preserve"> (Mama)</w:t>
      </w:r>
    </w:p>
    <w:p w:rsidR="00714AD6" w:rsidRPr="0094282D" w:rsidRDefault="00DB46A9" w:rsidP="00631D49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Maria Ro</w:t>
      </w:r>
      <w:r w:rsidR="008D77A1">
        <w:rPr>
          <w:color w:val="A6A6A6" w:themeColor="background1" w:themeShade="A6"/>
        </w:rPr>
        <w:t>mero</w:t>
      </w:r>
      <w:r>
        <w:rPr>
          <w:color w:val="A6A6A6" w:themeColor="background1" w:themeShade="A6"/>
        </w:rPr>
        <w:t xml:space="preserve"> Fernandez</w:t>
      </w:r>
    </w:p>
    <w:p w:rsidR="00631D49" w:rsidRPr="0094282D" w:rsidRDefault="00631D49" w:rsidP="00631D49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Mrhansen</w:t>
      </w:r>
      <w:r w:rsidR="001435C7">
        <w:rPr>
          <w:color w:val="A6A6A6" w:themeColor="background1" w:themeShade="A6"/>
        </w:rPr>
        <w:t>87</w:t>
      </w:r>
      <w:r>
        <w:rPr>
          <w:color w:val="A6A6A6" w:themeColor="background1" w:themeShade="A6"/>
        </w:rPr>
        <w:t>@gmail.com</w:t>
      </w:r>
    </w:p>
    <w:p w:rsidR="00631D49" w:rsidRDefault="00631D49" w:rsidP="00411753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1-907-555-1234</w:t>
      </w:r>
      <w:r w:rsidRPr="0094282D">
        <w:rPr>
          <w:color w:val="A6A6A6" w:themeColor="background1" w:themeShade="A6"/>
        </w:rPr>
        <w:t xml:space="preserve"> (mobile)</w:t>
      </w:r>
    </w:p>
    <w:p w:rsidR="00411753" w:rsidRPr="0094282D" w:rsidRDefault="00411753" w:rsidP="00631D49">
      <w:pPr>
        <w:rPr>
          <w:color w:val="A6A6A6" w:themeColor="background1" w:themeShade="A6"/>
        </w:rPr>
      </w:pPr>
      <w:r>
        <w:rPr>
          <w:color w:val="A6A6A6" w:themeColor="background1" w:themeShade="A6"/>
        </w:rPr>
        <w:t>https://linkedin.com/in/mar</w:t>
      </w:r>
      <w:r w:rsidR="00DB46A9">
        <w:rPr>
          <w:color w:val="A6A6A6" w:themeColor="background1" w:themeShade="A6"/>
        </w:rPr>
        <w:t>ia</w:t>
      </w:r>
      <w:r>
        <w:rPr>
          <w:color w:val="A6A6A6" w:themeColor="background1" w:themeShade="A6"/>
        </w:rPr>
        <w:t>-hansen-89abcdef</w:t>
      </w:r>
    </w:p>
    <w:p w:rsidR="00631D49" w:rsidRDefault="00631D49" w:rsidP="00631D49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Mailing Address</w:t>
      </w:r>
    </w:p>
    <w:p w:rsidR="00631D49" w:rsidRPr="0094282D" w:rsidRDefault="00631D49" w:rsidP="00631D49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1234 J Street #56</w:t>
      </w:r>
    </w:p>
    <w:p w:rsidR="00631D49" w:rsidRDefault="00631D49" w:rsidP="00BE70DA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Anchorage</w:t>
      </w:r>
      <w:r w:rsidRPr="0094282D">
        <w:rPr>
          <w:color w:val="A6A6A6" w:themeColor="background1" w:themeShade="A6"/>
        </w:rPr>
        <w:t xml:space="preserve">, </w:t>
      </w:r>
      <w:r>
        <w:rPr>
          <w:color w:val="A6A6A6" w:themeColor="background1" w:themeShade="A6"/>
        </w:rPr>
        <w:t>Alaska</w:t>
      </w:r>
      <w:r w:rsidRPr="0094282D">
        <w:rPr>
          <w:color w:val="A6A6A6" w:themeColor="background1" w:themeShade="A6"/>
        </w:rPr>
        <w:t xml:space="preserve">, </w:t>
      </w:r>
      <w:r>
        <w:rPr>
          <w:color w:val="A6A6A6" w:themeColor="background1" w:themeShade="A6"/>
        </w:rPr>
        <w:t>99501</w:t>
      </w:r>
    </w:p>
    <w:p w:rsidR="00BE70DA" w:rsidRPr="0094282D" w:rsidRDefault="00BE70DA" w:rsidP="00631D49">
      <w:pPr>
        <w:rPr>
          <w:color w:val="A6A6A6" w:themeColor="background1" w:themeShade="A6"/>
        </w:rPr>
      </w:pPr>
      <w:r>
        <w:rPr>
          <w:color w:val="A6A6A6" w:themeColor="background1" w:themeShade="A6"/>
        </w:rPr>
        <w:t>9/10/2011 → Present</w:t>
      </w:r>
    </w:p>
    <w:p w:rsidR="00631D49" w:rsidRDefault="00631D49" w:rsidP="00631D49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Street Address</w:t>
      </w:r>
    </w:p>
    <w:p w:rsidR="00631D49" w:rsidRPr="0094282D" w:rsidRDefault="00631D49" w:rsidP="00631D49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1234 J Street #56</w:t>
      </w:r>
    </w:p>
    <w:p w:rsidR="00631D49" w:rsidRPr="0094282D" w:rsidRDefault="00631D49" w:rsidP="00BE70DA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Anchorage, Alaska 99501</w:t>
      </w:r>
    </w:p>
    <w:p w:rsidR="00BE70DA" w:rsidRPr="0094282D" w:rsidRDefault="00631D49" w:rsidP="00BE70DA">
      <w:pPr>
        <w:pBdr>
          <w:bottom w:val="single" w:sz="12" w:space="1" w:color="auto"/>
        </w:pBdr>
        <w:rPr>
          <w:color w:val="A6A6A6" w:themeColor="background1" w:themeShade="A6"/>
        </w:rPr>
      </w:pPr>
      <w:r>
        <w:rPr>
          <w:color w:val="A6A6A6" w:themeColor="background1" w:themeShade="A6"/>
        </w:rPr>
        <w:t>9/10/2011</w:t>
      </w:r>
      <w:r w:rsidRPr="0094282D">
        <w:rPr>
          <w:color w:val="A6A6A6" w:themeColor="background1" w:themeShade="A6"/>
        </w:rPr>
        <w:t xml:space="preserve"> </w:t>
      </w:r>
      <w:r w:rsidR="009E3E10">
        <w:rPr>
          <w:color w:val="A6A6A6" w:themeColor="background1" w:themeShade="A6"/>
        </w:rPr>
        <w:t>→</w:t>
      </w:r>
      <w:r w:rsidRPr="0094282D">
        <w:rPr>
          <w:color w:val="A6A6A6" w:themeColor="background1" w:themeShade="A6"/>
        </w:rPr>
        <w:t xml:space="preserve"> </w:t>
      </w:r>
      <w:r>
        <w:rPr>
          <w:color w:val="A6A6A6" w:themeColor="background1" w:themeShade="A6"/>
        </w:rPr>
        <w:t>Present</w:t>
      </w:r>
    </w:p>
    <w:p w:rsidR="00BE70DA" w:rsidRDefault="00BE70DA" w:rsidP="00BE70DA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 xml:space="preserve">Mailing Address </w:t>
      </w:r>
    </w:p>
    <w:p w:rsidR="00861F80" w:rsidRDefault="00861F80" w:rsidP="00BE70DA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% Joaquim &amp; Alexa Fernandez</w:t>
      </w:r>
    </w:p>
    <w:p w:rsidR="00BE70DA" w:rsidRDefault="00BE70DA" w:rsidP="00BE70DA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Post Office Box 2</w:t>
      </w:r>
      <w:r w:rsidR="00B14E91">
        <w:rPr>
          <w:color w:val="A6A6A6" w:themeColor="background1" w:themeShade="A6"/>
        </w:rPr>
        <w:t>34567</w:t>
      </w:r>
    </w:p>
    <w:p w:rsidR="00BE70DA" w:rsidRDefault="00BE70DA" w:rsidP="00BE70DA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Anchorage, Alaska 9952</w:t>
      </w:r>
      <w:r w:rsidR="00B14E91">
        <w:rPr>
          <w:color w:val="A6A6A6" w:themeColor="background1" w:themeShade="A6"/>
        </w:rPr>
        <w:t>3</w:t>
      </w:r>
      <w:r>
        <w:rPr>
          <w:color w:val="A6A6A6" w:themeColor="background1" w:themeShade="A6"/>
        </w:rPr>
        <w:t>-</w:t>
      </w:r>
      <w:r w:rsidR="00B14E91">
        <w:rPr>
          <w:color w:val="A6A6A6" w:themeColor="background1" w:themeShade="A6"/>
        </w:rPr>
        <w:t>4567</w:t>
      </w:r>
    </w:p>
    <w:p w:rsidR="00BE70DA" w:rsidRDefault="00BE70DA" w:rsidP="00BE70DA">
      <w:pPr>
        <w:rPr>
          <w:color w:val="A6A6A6" w:themeColor="background1" w:themeShade="A6"/>
        </w:rPr>
      </w:pPr>
      <w:r>
        <w:rPr>
          <w:color w:val="A6A6A6" w:themeColor="background1" w:themeShade="A6"/>
        </w:rPr>
        <w:t>10/9/1987 → 9/10/2011</w:t>
      </w:r>
    </w:p>
    <w:p w:rsidR="00BE70DA" w:rsidRDefault="00BE70DA" w:rsidP="00BE70DA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Street Address</w:t>
      </w:r>
    </w:p>
    <w:p w:rsidR="00BE70DA" w:rsidRDefault="00BE70DA" w:rsidP="00BE70DA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101112 West 13</w:t>
      </w:r>
      <w:r w:rsidRPr="00BE70DA">
        <w:rPr>
          <w:color w:val="A6A6A6" w:themeColor="background1" w:themeShade="A6"/>
          <w:vertAlign w:val="superscript"/>
        </w:rPr>
        <w:t>th</w:t>
      </w:r>
      <w:r>
        <w:rPr>
          <w:color w:val="A6A6A6" w:themeColor="background1" w:themeShade="A6"/>
        </w:rPr>
        <w:t xml:space="preserve"> Avenue #14</w:t>
      </w:r>
    </w:p>
    <w:p w:rsidR="00BE70DA" w:rsidRDefault="00BE70DA" w:rsidP="00BE70DA">
      <w:pPr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 xml:space="preserve">Anchorage, Alaska 99501 </w:t>
      </w:r>
    </w:p>
    <w:p w:rsidR="00BE70DA" w:rsidRPr="0094282D" w:rsidRDefault="000D5749" w:rsidP="00BE70DA">
      <w:pPr>
        <w:pBdr>
          <w:bottom w:val="single" w:sz="12" w:space="1" w:color="auto"/>
        </w:pBdr>
        <w:rPr>
          <w:color w:val="A6A6A6" w:themeColor="background1" w:themeShade="A6"/>
        </w:rPr>
      </w:pPr>
      <w:r>
        <w:rPr>
          <w:color w:val="A6A6A6" w:themeColor="background1" w:themeShade="A6"/>
        </w:rPr>
        <w:t>10/9/1987</w:t>
      </w:r>
      <w:r w:rsidR="00BE70DA">
        <w:rPr>
          <w:color w:val="A6A6A6" w:themeColor="background1" w:themeShade="A6"/>
        </w:rPr>
        <w:t xml:space="preserve"> → 9/10/2011</w:t>
      </w:r>
    </w:p>
    <w:p w:rsidR="00631D49" w:rsidRDefault="00DB46A9" w:rsidP="00631D49">
      <w:pPr>
        <w:spacing w:after="0"/>
      </w:pPr>
      <w:r>
        <w:t xml:space="preserve">Current </w:t>
      </w:r>
      <w:r w:rsidR="00631D49">
        <w:t>Name</w:t>
      </w:r>
      <w:r w:rsidR="00714AD6">
        <w:t xml:space="preserve"> (Nickname)</w:t>
      </w:r>
    </w:p>
    <w:p w:rsidR="00714AD6" w:rsidRDefault="008D77A1" w:rsidP="00631D49">
      <w:pPr>
        <w:spacing w:after="0"/>
      </w:pPr>
      <w:r>
        <w:t>Previous Name</w:t>
      </w:r>
    </w:p>
    <w:p w:rsidR="00631D49" w:rsidRDefault="00631D49" w:rsidP="00631D49">
      <w:pPr>
        <w:spacing w:after="0"/>
      </w:pPr>
      <w:r>
        <w:t>Email Address</w:t>
      </w:r>
    </w:p>
    <w:p w:rsidR="00631D49" w:rsidRDefault="00631D49" w:rsidP="002176E0">
      <w:pPr>
        <w:spacing w:after="0"/>
      </w:pPr>
      <w:r>
        <w:t>Phone # (mobile/home</w:t>
      </w:r>
      <w:r w:rsidR="00E36B33">
        <w:t>/message/work</w:t>
      </w:r>
      <w:r>
        <w:t>)</w:t>
      </w:r>
    </w:p>
    <w:p w:rsidR="002176E0" w:rsidRDefault="002176E0" w:rsidP="00631D49">
      <w:r>
        <w:t>Linked-In Address</w:t>
      </w:r>
    </w:p>
    <w:p w:rsidR="00631D49" w:rsidRDefault="00FE4671" w:rsidP="00631D49">
      <w:pPr>
        <w:spacing w:after="0"/>
      </w:pPr>
      <w:r>
        <w:t xml:space="preserve">Current </w:t>
      </w:r>
      <w:r w:rsidR="00631D49">
        <w:t>Mailing Address</w:t>
      </w:r>
    </w:p>
    <w:p w:rsidR="00631D49" w:rsidRDefault="00631D49" w:rsidP="00631D49">
      <w:pPr>
        <w:spacing w:after="0"/>
      </w:pPr>
      <w:r>
        <w:t>P. O. Box # / Physical Address</w:t>
      </w:r>
    </w:p>
    <w:p w:rsidR="00631D49" w:rsidRDefault="00631D49" w:rsidP="00BE70DA">
      <w:pPr>
        <w:spacing w:after="0"/>
      </w:pPr>
      <w:r>
        <w:t>City, State/Province/Country &amp; Zip Code</w:t>
      </w:r>
    </w:p>
    <w:p w:rsidR="00BE70DA" w:rsidRDefault="00D402AA" w:rsidP="00631D49">
      <w:r>
        <w:t>Start</w:t>
      </w:r>
      <w:r w:rsidR="00BE70DA">
        <w:t xml:space="preserve"> Date → </w:t>
      </w:r>
      <w:r w:rsidR="00D82278">
        <w:t>Present</w:t>
      </w:r>
    </w:p>
    <w:p w:rsidR="00631D49" w:rsidRDefault="00FE4671" w:rsidP="00631D49">
      <w:pPr>
        <w:spacing w:after="0"/>
      </w:pPr>
      <w:r>
        <w:t xml:space="preserve">Current </w:t>
      </w:r>
      <w:r w:rsidR="00631D49">
        <w:t>Street Address</w:t>
      </w:r>
    </w:p>
    <w:p w:rsidR="00631D49" w:rsidRDefault="00631D49" w:rsidP="00631D49">
      <w:pPr>
        <w:spacing w:after="0"/>
      </w:pPr>
      <w:r>
        <w:t>Physical Address</w:t>
      </w:r>
    </w:p>
    <w:p w:rsidR="00631D49" w:rsidRDefault="00631D49" w:rsidP="00BE70DA">
      <w:pPr>
        <w:spacing w:after="0"/>
      </w:pPr>
      <w:r>
        <w:t>City, State/Province/Country &amp; Zip Code</w:t>
      </w:r>
    </w:p>
    <w:p w:rsidR="00631D49" w:rsidRDefault="00D402AA" w:rsidP="00631D49">
      <w:pPr>
        <w:pBdr>
          <w:bottom w:val="single" w:sz="12" w:space="1" w:color="auto"/>
        </w:pBdr>
      </w:pPr>
      <w:r>
        <w:t>Start</w:t>
      </w:r>
      <w:r w:rsidR="00BE70DA">
        <w:t xml:space="preserve"> Date</w:t>
      </w:r>
      <w:r w:rsidR="00631D49">
        <w:t xml:space="preserve"> </w:t>
      </w:r>
      <w:r w:rsidR="0057558B">
        <w:t>→</w:t>
      </w:r>
      <w:r w:rsidR="00631D49">
        <w:t xml:space="preserve"> </w:t>
      </w:r>
      <w:r w:rsidR="003C2586">
        <w:t>Present</w:t>
      </w:r>
    </w:p>
    <w:p w:rsidR="00631D49" w:rsidRDefault="00D402AA" w:rsidP="00C87F50">
      <w:pPr>
        <w:spacing w:after="0"/>
      </w:pPr>
      <w:r>
        <w:lastRenderedPageBreak/>
        <w:t xml:space="preserve">Previous </w:t>
      </w:r>
      <w:r w:rsidR="00631D49">
        <w:t>Mailing Address</w:t>
      </w:r>
    </w:p>
    <w:p w:rsidR="00631D49" w:rsidRDefault="00631D49" w:rsidP="00631D49">
      <w:pPr>
        <w:spacing w:after="0"/>
      </w:pPr>
      <w:r>
        <w:t>P. O. Box # / Physical Address</w:t>
      </w:r>
    </w:p>
    <w:p w:rsidR="00D402AA" w:rsidRDefault="00631D49" w:rsidP="00D402AA">
      <w:pPr>
        <w:spacing w:after="0"/>
      </w:pPr>
      <w:r>
        <w:t>City, State/Province/Country &amp; Zip Code</w:t>
      </w:r>
      <w:r w:rsidR="00D402AA" w:rsidRPr="00D402AA">
        <w:t xml:space="preserve"> </w:t>
      </w:r>
    </w:p>
    <w:p w:rsidR="00631D49" w:rsidRDefault="00D402AA" w:rsidP="00D402AA">
      <w:r>
        <w:t>Start Date → End Date</w:t>
      </w:r>
    </w:p>
    <w:p w:rsidR="00631D49" w:rsidRDefault="00D402AA" w:rsidP="00631D49">
      <w:pPr>
        <w:spacing w:after="0"/>
      </w:pPr>
      <w:r>
        <w:t xml:space="preserve">Previous </w:t>
      </w:r>
      <w:r w:rsidR="00631D49">
        <w:t>Street Address</w:t>
      </w:r>
    </w:p>
    <w:p w:rsidR="00631D49" w:rsidRDefault="00631D49" w:rsidP="00631D49">
      <w:pPr>
        <w:spacing w:after="0"/>
      </w:pPr>
      <w:r>
        <w:t>Physical Address</w:t>
      </w:r>
    </w:p>
    <w:p w:rsidR="00631D49" w:rsidRDefault="00631D49" w:rsidP="00D402AA">
      <w:pPr>
        <w:spacing w:after="0"/>
      </w:pPr>
      <w:r>
        <w:t>City, State/Province/Country &amp; Zip Code</w:t>
      </w:r>
    </w:p>
    <w:p w:rsidR="00631D49" w:rsidRDefault="00631D49" w:rsidP="00631D49">
      <w:pPr>
        <w:pBdr>
          <w:bottom w:val="single" w:sz="12" w:space="1" w:color="auto"/>
        </w:pBdr>
      </w:pPr>
      <w:r>
        <w:t xml:space="preserve">Start Date </w:t>
      </w:r>
      <w:r w:rsidR="0057558B">
        <w:t>→</w:t>
      </w:r>
      <w:r>
        <w:t xml:space="preserve"> End Date</w:t>
      </w:r>
    </w:p>
    <w:p w:rsidR="00631D49" w:rsidRDefault="00D402AA" w:rsidP="00D402AA">
      <w:pPr>
        <w:spacing w:after="0"/>
      </w:pPr>
      <w:r>
        <w:t xml:space="preserve">Previous </w:t>
      </w:r>
      <w:r w:rsidR="00631D49">
        <w:t>Mailing Address</w:t>
      </w:r>
    </w:p>
    <w:p w:rsidR="00631D49" w:rsidRDefault="00631D49" w:rsidP="00631D49">
      <w:pPr>
        <w:spacing w:after="0"/>
      </w:pPr>
      <w:r>
        <w:t>P. O. Box # / Physical Address</w:t>
      </w:r>
    </w:p>
    <w:p w:rsidR="00631D49" w:rsidRDefault="00631D49" w:rsidP="00631D49">
      <w:r>
        <w:t>City, State/Province/Country &amp; Zip Code</w:t>
      </w:r>
    </w:p>
    <w:p w:rsidR="00631D49" w:rsidRDefault="00D402AA" w:rsidP="00631D49">
      <w:pPr>
        <w:spacing w:after="0"/>
      </w:pPr>
      <w:r>
        <w:t xml:space="preserve">Previous </w:t>
      </w:r>
      <w:r w:rsidR="00631D49">
        <w:t>Street Address</w:t>
      </w:r>
    </w:p>
    <w:p w:rsidR="00631D49" w:rsidRDefault="00631D49" w:rsidP="00631D49">
      <w:pPr>
        <w:spacing w:after="0"/>
      </w:pPr>
      <w:r>
        <w:t>Physical Address</w:t>
      </w:r>
    </w:p>
    <w:p w:rsidR="00631D49" w:rsidRDefault="00631D49" w:rsidP="00D402AA">
      <w:pPr>
        <w:spacing w:after="0"/>
      </w:pPr>
      <w:r>
        <w:t>City, State/Province/Country &amp; Zip Code</w:t>
      </w:r>
    </w:p>
    <w:p w:rsidR="00631D49" w:rsidRDefault="00631D49" w:rsidP="00631D49">
      <w:pPr>
        <w:pBdr>
          <w:bottom w:val="single" w:sz="12" w:space="1" w:color="auto"/>
        </w:pBdr>
      </w:pPr>
      <w:r>
        <w:t xml:space="preserve">Start Date </w:t>
      </w:r>
      <w:r w:rsidR="00BB3479">
        <w:t>→</w:t>
      </w:r>
      <w:r>
        <w:t xml:space="preserve"> End Date</w:t>
      </w:r>
    </w:p>
    <w:p w:rsidR="00631D49" w:rsidRDefault="00D402AA" w:rsidP="00D402AA">
      <w:pPr>
        <w:spacing w:after="0"/>
      </w:pPr>
      <w:r>
        <w:t xml:space="preserve">Previous </w:t>
      </w:r>
      <w:r w:rsidR="00631D49">
        <w:t>Mailing Address</w:t>
      </w:r>
    </w:p>
    <w:p w:rsidR="00631D49" w:rsidRDefault="00631D49" w:rsidP="00631D49">
      <w:pPr>
        <w:spacing w:after="0"/>
      </w:pPr>
      <w:r>
        <w:t>P. O. Box # / Physical Address</w:t>
      </w:r>
    </w:p>
    <w:p w:rsidR="00631D49" w:rsidRDefault="00631D49" w:rsidP="00631D49">
      <w:r>
        <w:t>City, State/Province/Country &amp; Zip Code</w:t>
      </w:r>
    </w:p>
    <w:p w:rsidR="00631D49" w:rsidRDefault="00D402AA" w:rsidP="00631D49">
      <w:pPr>
        <w:spacing w:after="0"/>
      </w:pPr>
      <w:r>
        <w:t xml:space="preserve">Previous </w:t>
      </w:r>
      <w:r w:rsidR="00631D49">
        <w:t>Street Address</w:t>
      </w:r>
    </w:p>
    <w:p w:rsidR="00631D49" w:rsidRDefault="00631D49" w:rsidP="00631D49">
      <w:pPr>
        <w:spacing w:after="0"/>
      </w:pPr>
      <w:r>
        <w:t>Physical Address</w:t>
      </w:r>
    </w:p>
    <w:p w:rsidR="00631D49" w:rsidRDefault="00631D49" w:rsidP="00D402AA">
      <w:pPr>
        <w:spacing w:after="0"/>
      </w:pPr>
      <w:r>
        <w:t>City, State/Province/Country &amp; Zip Code</w:t>
      </w:r>
    </w:p>
    <w:p w:rsidR="00631D49" w:rsidRDefault="00631D49" w:rsidP="00631D49">
      <w:pPr>
        <w:pBdr>
          <w:bottom w:val="single" w:sz="12" w:space="1" w:color="auto"/>
        </w:pBdr>
      </w:pPr>
      <w:r>
        <w:t xml:space="preserve">Start Date </w:t>
      </w:r>
      <w:r w:rsidR="00BB3479">
        <w:t>→</w:t>
      </w:r>
      <w:r>
        <w:t xml:space="preserve"> End Date</w:t>
      </w:r>
    </w:p>
    <w:p w:rsidR="005E5752" w:rsidRDefault="005E5752" w:rsidP="005E5752">
      <w:pPr>
        <w:spacing w:after="0"/>
      </w:pPr>
      <w:r>
        <w:t>Previous Mailing Address</w:t>
      </w:r>
    </w:p>
    <w:p w:rsidR="005E5752" w:rsidRDefault="005E5752" w:rsidP="005E5752">
      <w:pPr>
        <w:spacing w:after="0"/>
      </w:pPr>
      <w:r>
        <w:t>P. O. Box # / Physical Address</w:t>
      </w:r>
    </w:p>
    <w:p w:rsidR="005E5752" w:rsidRDefault="005E5752" w:rsidP="005E5752">
      <w:r>
        <w:t>City, State/Province/Country &amp; Zip Code</w:t>
      </w:r>
    </w:p>
    <w:p w:rsidR="005E5752" w:rsidRDefault="005E5752" w:rsidP="005E5752">
      <w:pPr>
        <w:spacing w:after="0"/>
      </w:pPr>
      <w:r>
        <w:t>Previous Street Address</w:t>
      </w:r>
    </w:p>
    <w:p w:rsidR="005E5752" w:rsidRDefault="005E5752" w:rsidP="005E5752">
      <w:pPr>
        <w:spacing w:after="0"/>
      </w:pPr>
      <w:r>
        <w:t>Physical Address</w:t>
      </w:r>
    </w:p>
    <w:p w:rsidR="005E5752" w:rsidRDefault="005E5752" w:rsidP="005E5752">
      <w:pPr>
        <w:spacing w:after="0"/>
      </w:pPr>
      <w:r>
        <w:t>City, State/Province/Country &amp; Zip Code</w:t>
      </w:r>
    </w:p>
    <w:p w:rsidR="005E5752" w:rsidRDefault="005E5752" w:rsidP="005E5752">
      <w:pPr>
        <w:pBdr>
          <w:bottom w:val="single" w:sz="12" w:space="1" w:color="auto"/>
        </w:pBdr>
      </w:pPr>
      <w:r>
        <w:t>Start Date → End Date</w:t>
      </w:r>
    </w:p>
    <w:p w:rsidR="005E5752" w:rsidRDefault="005E5752" w:rsidP="005E5752">
      <w:pPr>
        <w:spacing w:after="0"/>
      </w:pPr>
      <w:r>
        <w:t>Previous Mailing Address</w:t>
      </w:r>
    </w:p>
    <w:p w:rsidR="005E5752" w:rsidRDefault="005E5752" w:rsidP="005E5752">
      <w:pPr>
        <w:spacing w:after="0"/>
      </w:pPr>
      <w:r>
        <w:t>P. O. Box # / Physical Address</w:t>
      </w:r>
    </w:p>
    <w:p w:rsidR="005E5752" w:rsidRDefault="005E5752" w:rsidP="005E5752">
      <w:r>
        <w:t>City, State/Province/Country &amp; Zip Code</w:t>
      </w:r>
    </w:p>
    <w:p w:rsidR="005E5752" w:rsidRDefault="005E5752" w:rsidP="005E5752">
      <w:pPr>
        <w:spacing w:after="0"/>
      </w:pPr>
      <w:r>
        <w:t>Previous Street Address</w:t>
      </w:r>
    </w:p>
    <w:p w:rsidR="005E5752" w:rsidRDefault="005E5752" w:rsidP="005E5752">
      <w:pPr>
        <w:spacing w:after="0"/>
      </w:pPr>
      <w:r>
        <w:t>Physical Address</w:t>
      </w:r>
    </w:p>
    <w:p w:rsidR="005E5752" w:rsidRDefault="005E5752" w:rsidP="005E5752">
      <w:pPr>
        <w:spacing w:after="0"/>
      </w:pPr>
      <w:r>
        <w:t>City, State/Province/Country &amp; Zip Code</w:t>
      </w:r>
    </w:p>
    <w:p w:rsidR="005E5752" w:rsidRDefault="005E5752" w:rsidP="005E5752">
      <w:pPr>
        <w:pBdr>
          <w:bottom w:val="single" w:sz="12" w:space="1" w:color="auto"/>
        </w:pBdr>
      </w:pPr>
      <w:r>
        <w:t>Start Date → End Date</w:t>
      </w:r>
    </w:p>
    <w:p w:rsidR="00631D49" w:rsidRDefault="00631D49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5"/>
        <w:gridCol w:w="7465"/>
      </w:tblGrid>
      <w:tr w:rsidR="00440B71" w:rsidTr="00C95358">
        <w:tc>
          <w:tcPr>
            <w:tcW w:w="1885" w:type="dxa"/>
          </w:tcPr>
          <w:p w:rsidR="00440B71" w:rsidRDefault="00440B71" w:rsidP="00C95358">
            <w:pPr>
              <w:pStyle w:val="Header"/>
            </w:pPr>
            <w:r>
              <w:rPr>
                <w:noProof/>
              </w:rPr>
              <w:lastRenderedPageBreak/>
              <w:drawing>
                <wp:inline distT="0" distB="0" distL="0" distR="0" wp14:anchorId="13A656FB" wp14:editId="6F639A6C">
                  <wp:extent cx="1173480" cy="838200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uation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4740" cy="83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65" w:type="dxa"/>
          </w:tcPr>
          <w:p w:rsidR="00440B71" w:rsidRPr="00A100A4" w:rsidRDefault="00440B71" w:rsidP="00C95358">
            <w:pPr>
              <w:pStyle w:val="Header"/>
              <w:spacing w:after="160"/>
              <w:rPr>
                <w:rFonts w:ascii="Arial Black" w:hAnsi="Arial Black"/>
                <w:sz w:val="32"/>
                <w:szCs w:val="32"/>
              </w:rPr>
            </w:pPr>
            <w:r w:rsidRPr="00A100A4">
              <w:rPr>
                <w:rFonts w:ascii="Arial Black" w:hAnsi="Arial Black"/>
                <w:sz w:val="32"/>
                <w:szCs w:val="32"/>
              </w:rPr>
              <w:t>Education Background</w:t>
            </w:r>
          </w:p>
          <w:p w:rsidR="00440B71" w:rsidRDefault="00440B71" w:rsidP="00F07729">
            <w:pPr>
              <w:pStyle w:val="Header"/>
            </w:pPr>
            <w:r w:rsidRPr="00A100A4">
              <w:t xml:space="preserve">List your </w:t>
            </w:r>
            <w:r w:rsidR="00F07729">
              <w:t>educational</w:t>
            </w:r>
            <w:r w:rsidRPr="00A100A4">
              <w:t xml:space="preserve"> </w:t>
            </w:r>
            <w:r w:rsidR="00F07729">
              <w:t>background</w:t>
            </w:r>
            <w:bookmarkStart w:id="0" w:name="_GoBack"/>
            <w:bookmarkEnd w:id="0"/>
            <w:r w:rsidRPr="00A100A4">
              <w:t>, starting with your current or most recent institution</w:t>
            </w:r>
            <w:r>
              <w:t>,</w:t>
            </w:r>
            <w:r w:rsidRPr="00A100A4">
              <w:t xml:space="preserve"> and then work your way back (</w:t>
            </w:r>
            <w:r>
              <w:t xml:space="preserve">see </w:t>
            </w:r>
            <w:r w:rsidR="00F07729">
              <w:t xml:space="preserve">the </w:t>
            </w:r>
            <w:r>
              <w:t>example below in gray</w:t>
            </w:r>
            <w:r w:rsidRPr="00A100A4">
              <w:t>).</w:t>
            </w:r>
            <w:r w:rsidR="00081B51">
              <w:t xml:space="preserve"> </w:t>
            </w:r>
            <w:r>
              <w:t xml:space="preserve">Always leave a blank entry on top of your </w:t>
            </w:r>
            <w:r w:rsidR="00081B51">
              <w:t>access</w:t>
            </w:r>
            <w:r>
              <w:t xml:space="preserve"> to copy for future studies. </w:t>
            </w:r>
          </w:p>
        </w:tc>
      </w:tr>
    </w:tbl>
    <w:p w:rsidR="00422290" w:rsidRDefault="00081B51" w:rsidP="00AD1F8C">
      <w:pPr>
        <w:tabs>
          <w:tab w:val="left" w:pos="3600"/>
          <w:tab w:val="right" w:pos="9360"/>
        </w:tabs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 xml:space="preserve">The </w:t>
      </w:r>
      <w:r w:rsidR="00AD1F8C">
        <w:rPr>
          <w:color w:val="A6A6A6" w:themeColor="background1" w:themeShade="A6"/>
        </w:rPr>
        <w:t>University of Alaska, Anchorage</w:t>
      </w:r>
      <w:r w:rsidR="00422290">
        <w:rPr>
          <w:color w:val="A6A6A6" w:themeColor="background1" w:themeShade="A6"/>
        </w:rPr>
        <w:t xml:space="preserve"> (UAA)</w:t>
      </w:r>
    </w:p>
    <w:p w:rsidR="00422290" w:rsidRPr="00C83A42" w:rsidRDefault="00422290" w:rsidP="00422290">
      <w:pPr>
        <w:tabs>
          <w:tab w:val="left" w:pos="3600"/>
          <w:tab w:val="left" w:pos="5760"/>
          <w:tab w:val="right" w:pos="9360"/>
        </w:tabs>
        <w:spacing w:after="0"/>
        <w:rPr>
          <w:color w:val="A6A6A6" w:themeColor="background1" w:themeShade="A6"/>
        </w:rPr>
      </w:pPr>
      <w:r w:rsidRPr="00C83A42">
        <w:rPr>
          <w:color w:val="A6A6A6" w:themeColor="background1" w:themeShade="A6"/>
        </w:rPr>
        <w:t xml:space="preserve">Address: </w:t>
      </w:r>
      <w:r>
        <w:rPr>
          <w:color w:val="A6A6A6" w:themeColor="background1" w:themeShade="A6"/>
        </w:rPr>
        <w:t>3901 Old Seward Hwy #130,</w:t>
      </w:r>
      <w:r w:rsidRPr="00422290">
        <w:rPr>
          <w:color w:val="A6A6A6" w:themeColor="background1" w:themeShade="A6"/>
        </w:rPr>
        <w:t xml:space="preserve"> </w:t>
      </w:r>
      <w:r>
        <w:rPr>
          <w:color w:val="A6A6A6" w:themeColor="background1" w:themeShade="A6"/>
        </w:rPr>
        <w:t>Anchorage, Alaska 99518</w:t>
      </w:r>
      <w:r w:rsidRPr="00422290">
        <w:rPr>
          <w:color w:val="A6A6A6" w:themeColor="background1" w:themeShade="A6"/>
        </w:rPr>
        <w:t xml:space="preserve"> </w:t>
      </w:r>
    </w:p>
    <w:p w:rsidR="00422290" w:rsidRDefault="00422290" w:rsidP="00422290">
      <w:pPr>
        <w:tabs>
          <w:tab w:val="left" w:pos="3600"/>
          <w:tab w:val="right" w:pos="9360"/>
        </w:tabs>
        <w:spacing w:after="0"/>
        <w:rPr>
          <w:color w:val="A6A6A6" w:themeColor="background1" w:themeShade="A6"/>
        </w:rPr>
      </w:pPr>
      <w:r w:rsidRPr="00C83A42">
        <w:rPr>
          <w:color w:val="A6A6A6" w:themeColor="background1" w:themeShade="A6"/>
        </w:rPr>
        <w:t xml:space="preserve">Phone Number: </w:t>
      </w:r>
      <w:r>
        <w:rPr>
          <w:color w:val="A6A6A6" w:themeColor="background1" w:themeShade="A6"/>
        </w:rPr>
        <w:t>1-907-786-6864</w:t>
      </w:r>
    </w:p>
    <w:p w:rsidR="00AD1F8C" w:rsidRPr="00C83A42" w:rsidRDefault="00AD1F8C" w:rsidP="00422290">
      <w:pPr>
        <w:tabs>
          <w:tab w:val="left" w:pos="3600"/>
          <w:tab w:val="left" w:pos="5760"/>
          <w:tab w:val="right" w:pos="9360"/>
        </w:tabs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Associate of Applied Science</w:t>
      </w:r>
      <w:r w:rsidR="00422290">
        <w:rPr>
          <w:color w:val="A6A6A6" w:themeColor="background1" w:themeShade="A6"/>
        </w:rPr>
        <w:t xml:space="preserve"> </w:t>
      </w:r>
      <w:r w:rsidR="00EC597A">
        <w:rPr>
          <w:color w:val="A6A6A6" w:themeColor="background1" w:themeShade="A6"/>
        </w:rPr>
        <w:t>-</w:t>
      </w:r>
      <w:r w:rsidR="00422290">
        <w:rPr>
          <w:color w:val="A6A6A6" w:themeColor="background1" w:themeShade="A6"/>
        </w:rPr>
        <w:t xml:space="preserve"> </w:t>
      </w:r>
      <w:r>
        <w:rPr>
          <w:color w:val="A6A6A6" w:themeColor="background1" w:themeShade="A6"/>
        </w:rPr>
        <w:t>Computer Network Technologies</w:t>
      </w:r>
      <w:r w:rsidR="00EC597A">
        <w:rPr>
          <w:color w:val="A6A6A6" w:themeColor="background1" w:themeShade="A6"/>
        </w:rPr>
        <w:t xml:space="preserve"> - </w:t>
      </w:r>
      <w:r w:rsidR="00422290">
        <w:rPr>
          <w:color w:val="A6A6A6" w:themeColor="background1" w:themeShade="A6"/>
        </w:rPr>
        <w:t>12/2007</w:t>
      </w:r>
    </w:p>
    <w:p w:rsidR="00422290" w:rsidRDefault="00AD1F8C" w:rsidP="00AD1F8C">
      <w:pPr>
        <w:tabs>
          <w:tab w:val="left" w:pos="3600"/>
          <w:tab w:val="left" w:pos="5760"/>
          <w:tab w:val="right" w:pos="9360"/>
        </w:tabs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01/2003</w:t>
      </w:r>
      <w:r w:rsidRPr="00C83A42">
        <w:rPr>
          <w:color w:val="A6A6A6" w:themeColor="background1" w:themeShade="A6"/>
        </w:rPr>
        <w:t xml:space="preserve"> </w:t>
      </w:r>
      <w:r w:rsidR="00422290">
        <w:rPr>
          <w:color w:val="A6A6A6" w:themeColor="background1" w:themeShade="A6"/>
        </w:rPr>
        <w:t>→</w:t>
      </w:r>
      <w:r w:rsidRPr="00C83A42">
        <w:rPr>
          <w:color w:val="A6A6A6" w:themeColor="background1" w:themeShade="A6"/>
        </w:rPr>
        <w:t xml:space="preserve"> </w:t>
      </w:r>
      <w:r>
        <w:rPr>
          <w:color w:val="A6A6A6" w:themeColor="background1" w:themeShade="A6"/>
        </w:rPr>
        <w:t>06/2016</w:t>
      </w:r>
    </w:p>
    <w:p w:rsidR="00422290" w:rsidRDefault="00AD1F8C" w:rsidP="00422290">
      <w:pPr>
        <w:tabs>
          <w:tab w:val="left" w:pos="3600"/>
          <w:tab w:val="left" w:pos="5760"/>
          <w:tab w:val="right" w:pos="9360"/>
        </w:tabs>
        <w:spacing w:after="0"/>
        <w:rPr>
          <w:color w:val="A6A6A6" w:themeColor="background1" w:themeShade="A6"/>
        </w:rPr>
      </w:pPr>
      <w:r w:rsidRPr="00C83A42">
        <w:rPr>
          <w:color w:val="A6A6A6" w:themeColor="background1" w:themeShade="A6"/>
        </w:rPr>
        <w:t>Overall GPA:</w:t>
      </w:r>
      <w:r>
        <w:rPr>
          <w:color w:val="A6A6A6" w:themeColor="background1" w:themeShade="A6"/>
        </w:rPr>
        <w:t xml:space="preserve"> 3.81</w:t>
      </w:r>
    </w:p>
    <w:p w:rsidR="00AD1F8C" w:rsidRPr="00C83A42" w:rsidRDefault="00AD1F8C" w:rsidP="00422290">
      <w:pPr>
        <w:pBdr>
          <w:bottom w:val="single" w:sz="12" w:space="1" w:color="auto"/>
        </w:pBdr>
        <w:tabs>
          <w:tab w:val="left" w:pos="3600"/>
          <w:tab w:val="left" w:pos="5760"/>
          <w:tab w:val="right" w:pos="9360"/>
        </w:tabs>
        <w:spacing w:after="0"/>
        <w:rPr>
          <w:color w:val="A6A6A6" w:themeColor="background1" w:themeShade="A6"/>
        </w:rPr>
      </w:pPr>
      <w:r w:rsidRPr="00C83A42">
        <w:rPr>
          <w:color w:val="A6A6A6" w:themeColor="background1" w:themeShade="A6"/>
        </w:rPr>
        <w:t xml:space="preserve">Comments: </w:t>
      </w:r>
      <w:r w:rsidR="00F07729">
        <w:rPr>
          <w:color w:val="A6A6A6" w:themeColor="background1" w:themeShade="A6"/>
        </w:rPr>
        <w:t>I took</w:t>
      </w:r>
      <w:r>
        <w:rPr>
          <w:color w:val="A6A6A6" w:themeColor="background1" w:themeShade="A6"/>
        </w:rPr>
        <w:t xml:space="preserve"> classes</w:t>
      </w:r>
      <w:r w:rsidR="00422290">
        <w:rPr>
          <w:color w:val="A6A6A6" w:themeColor="background1" w:themeShade="A6"/>
        </w:rPr>
        <w:t xml:space="preserve"> after graduation</w:t>
      </w:r>
      <w:r>
        <w:rPr>
          <w:color w:val="A6A6A6" w:themeColor="background1" w:themeShade="A6"/>
        </w:rPr>
        <w:t xml:space="preserve"> to update my skills in the field of studies.</w:t>
      </w:r>
    </w:p>
    <w:p w:rsidR="00EC597A" w:rsidRDefault="00EC597A" w:rsidP="00EC597A">
      <w:pPr>
        <w:tabs>
          <w:tab w:val="left" w:pos="3600"/>
          <w:tab w:val="right" w:pos="9360"/>
        </w:tabs>
        <w:spacing w:after="0"/>
      </w:pPr>
      <w:r>
        <w:t>School/Training Facility</w:t>
      </w:r>
      <w:r w:rsidRPr="00EC597A">
        <w:t xml:space="preserve"> </w:t>
      </w:r>
    </w:p>
    <w:p w:rsidR="00EC597A" w:rsidRDefault="00EC597A" w:rsidP="00EC597A">
      <w:pPr>
        <w:tabs>
          <w:tab w:val="left" w:pos="3600"/>
          <w:tab w:val="right" w:pos="9360"/>
        </w:tabs>
        <w:spacing w:after="0"/>
      </w:pPr>
      <w:r>
        <w:t>Address City, State/Province/Country Zip Code</w:t>
      </w:r>
    </w:p>
    <w:p w:rsidR="00EC597A" w:rsidRDefault="00EC597A" w:rsidP="00EC597A">
      <w:pPr>
        <w:tabs>
          <w:tab w:val="left" w:pos="3600"/>
          <w:tab w:val="right" w:pos="9360"/>
        </w:tabs>
        <w:spacing w:after="0"/>
      </w:pPr>
      <w:r>
        <w:t>Phone Number:</w:t>
      </w:r>
    </w:p>
    <w:p w:rsidR="00AD1F8C" w:rsidRDefault="00AD1F8C" w:rsidP="00AD1F8C">
      <w:pPr>
        <w:tabs>
          <w:tab w:val="left" w:pos="3600"/>
          <w:tab w:val="right" w:pos="9360"/>
        </w:tabs>
        <w:spacing w:after="0"/>
      </w:pPr>
      <w:r>
        <w:t>Degree/Diploma</w:t>
      </w:r>
      <w:r w:rsidR="00EC597A">
        <w:t xml:space="preserve"> (Earned/Expected) in </w:t>
      </w:r>
      <w:r>
        <w:t>Major/Field of Study</w:t>
      </w:r>
      <w:r w:rsidR="00EC597A">
        <w:t xml:space="preserve"> --Graduation Date</w:t>
      </w:r>
    </w:p>
    <w:p w:rsidR="00EC597A" w:rsidRDefault="00AD1F8C" w:rsidP="00AD1F8C">
      <w:pPr>
        <w:tabs>
          <w:tab w:val="left" w:pos="3600"/>
          <w:tab w:val="left" w:pos="5760"/>
          <w:tab w:val="right" w:pos="9360"/>
        </w:tabs>
        <w:spacing w:after="0"/>
      </w:pPr>
      <w:r>
        <w:t xml:space="preserve">Start Date </w:t>
      </w:r>
      <w:r w:rsidR="00EC597A">
        <w:t xml:space="preserve">→ End Date </w:t>
      </w:r>
    </w:p>
    <w:p w:rsidR="00AD1F8C" w:rsidRDefault="00AD1F8C" w:rsidP="00AD1F8C">
      <w:pPr>
        <w:tabs>
          <w:tab w:val="left" w:pos="3600"/>
          <w:tab w:val="left" w:pos="5760"/>
          <w:tab w:val="right" w:pos="9360"/>
        </w:tabs>
        <w:spacing w:after="0"/>
      </w:pPr>
      <w:r>
        <w:t xml:space="preserve">Overall GPA: </w:t>
      </w:r>
    </w:p>
    <w:p w:rsidR="00AD1F8C" w:rsidRDefault="00AD1F8C" w:rsidP="00AD1F8C">
      <w:pPr>
        <w:pBdr>
          <w:bottom w:val="single" w:sz="12" w:space="1" w:color="auto"/>
        </w:pBdr>
        <w:tabs>
          <w:tab w:val="left" w:pos="2160"/>
        </w:tabs>
      </w:pPr>
      <w:r>
        <w:t xml:space="preserve">Comments: 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School/Training Facility</w:t>
      </w:r>
      <w:r w:rsidRPr="00EC597A">
        <w:t xml:space="preserve"> 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Address City, State/Province/Country Zip Code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Phone Number: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Degree/Diploma (Earned/Expected) in Major/Field of Study --Graduation Date</w:t>
      </w:r>
    </w:p>
    <w:p w:rsidR="002A1E44" w:rsidRDefault="002A1E44" w:rsidP="002A1E44">
      <w:pPr>
        <w:tabs>
          <w:tab w:val="left" w:pos="3600"/>
          <w:tab w:val="left" w:pos="5760"/>
          <w:tab w:val="right" w:pos="9360"/>
        </w:tabs>
        <w:spacing w:after="0"/>
      </w:pPr>
      <w:r>
        <w:t xml:space="preserve">Start Date → End Date </w:t>
      </w:r>
    </w:p>
    <w:p w:rsidR="002A1E44" w:rsidRDefault="002A1E44" w:rsidP="002A1E44">
      <w:pPr>
        <w:tabs>
          <w:tab w:val="left" w:pos="3600"/>
          <w:tab w:val="left" w:pos="5760"/>
          <w:tab w:val="right" w:pos="9360"/>
        </w:tabs>
        <w:spacing w:after="0"/>
      </w:pPr>
      <w:r>
        <w:t xml:space="preserve">Overall GPA: </w:t>
      </w:r>
    </w:p>
    <w:p w:rsidR="002A1E44" w:rsidRDefault="002A1E44" w:rsidP="002A1E44">
      <w:pPr>
        <w:pBdr>
          <w:bottom w:val="single" w:sz="12" w:space="1" w:color="auto"/>
        </w:pBdr>
      </w:pPr>
      <w:r>
        <w:t xml:space="preserve">Comments: 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School/Training Facility</w:t>
      </w:r>
      <w:r w:rsidRPr="00EC597A">
        <w:t xml:space="preserve"> 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Address City, State/Province/Country Zip Code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Phone Number: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Degree/Diploma (Earned/Expected) in Major/Field of Study --Graduation Date</w:t>
      </w:r>
    </w:p>
    <w:p w:rsidR="002A1E44" w:rsidRDefault="002A1E44" w:rsidP="002A1E44">
      <w:pPr>
        <w:tabs>
          <w:tab w:val="left" w:pos="3600"/>
          <w:tab w:val="left" w:pos="5760"/>
          <w:tab w:val="right" w:pos="9360"/>
        </w:tabs>
        <w:spacing w:after="0"/>
      </w:pPr>
      <w:r>
        <w:t xml:space="preserve">Start Date → End Date </w:t>
      </w:r>
    </w:p>
    <w:p w:rsidR="002A1E44" w:rsidRDefault="002A1E44" w:rsidP="002A1E44">
      <w:pPr>
        <w:tabs>
          <w:tab w:val="left" w:pos="3600"/>
          <w:tab w:val="left" w:pos="5760"/>
          <w:tab w:val="right" w:pos="9360"/>
        </w:tabs>
        <w:spacing w:after="0"/>
      </w:pPr>
      <w:r>
        <w:t xml:space="preserve">Overall GPA: </w:t>
      </w:r>
    </w:p>
    <w:p w:rsidR="002A1E44" w:rsidRDefault="002A1E44" w:rsidP="002A1E44">
      <w:pPr>
        <w:pBdr>
          <w:bottom w:val="single" w:sz="12" w:space="1" w:color="auto"/>
        </w:pBdr>
      </w:pPr>
      <w:r>
        <w:t xml:space="preserve">Comments: 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School/Training Facility</w:t>
      </w:r>
      <w:r w:rsidRPr="00EC597A">
        <w:t xml:space="preserve"> 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Address City, State/Province/Country Zip Code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Phone Number:</w:t>
      </w:r>
    </w:p>
    <w:p w:rsidR="002A1E44" w:rsidRDefault="002A1E44" w:rsidP="002A1E44">
      <w:pPr>
        <w:tabs>
          <w:tab w:val="left" w:pos="3600"/>
          <w:tab w:val="right" w:pos="9360"/>
        </w:tabs>
        <w:spacing w:after="0"/>
      </w:pPr>
      <w:r>
        <w:t>Degree/Diploma (Earned/Expected) in Major/Field of Study --Graduation Date</w:t>
      </w:r>
    </w:p>
    <w:p w:rsidR="002A1E44" w:rsidRDefault="002A1E44" w:rsidP="002A1E44">
      <w:pPr>
        <w:tabs>
          <w:tab w:val="left" w:pos="3600"/>
          <w:tab w:val="left" w:pos="5760"/>
          <w:tab w:val="right" w:pos="9360"/>
        </w:tabs>
        <w:spacing w:after="0"/>
      </w:pPr>
      <w:r>
        <w:t xml:space="preserve">Start Date → End Date </w:t>
      </w:r>
    </w:p>
    <w:p w:rsidR="002A1E44" w:rsidRDefault="002A1E44" w:rsidP="002A1E44">
      <w:pPr>
        <w:tabs>
          <w:tab w:val="left" w:pos="3600"/>
          <w:tab w:val="left" w:pos="5760"/>
          <w:tab w:val="right" w:pos="9360"/>
        </w:tabs>
        <w:spacing w:after="0"/>
      </w:pPr>
      <w:r>
        <w:t xml:space="preserve">Overall GPA: </w:t>
      </w:r>
    </w:p>
    <w:p w:rsidR="002A1E44" w:rsidRDefault="002A1E44" w:rsidP="002A1E44">
      <w:r>
        <w:t>Comments:</w:t>
      </w:r>
    </w:p>
    <w:p w:rsidR="00D75647" w:rsidRDefault="00D75647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6"/>
        <w:gridCol w:w="7724"/>
      </w:tblGrid>
      <w:tr w:rsidR="00D75647" w:rsidTr="00C95358">
        <w:tc>
          <w:tcPr>
            <w:tcW w:w="1626" w:type="dxa"/>
          </w:tcPr>
          <w:p w:rsidR="00D75647" w:rsidRDefault="00D75647" w:rsidP="00C95358">
            <w:pPr>
              <w:pStyle w:val="Header"/>
            </w:pPr>
            <w:r>
              <w:rPr>
                <w:noProof/>
              </w:rPr>
              <w:lastRenderedPageBreak/>
              <w:drawing>
                <wp:inline distT="0" distB="0" distL="0" distR="0" wp14:anchorId="6A482E24" wp14:editId="6E1F02E4">
                  <wp:extent cx="885825" cy="88582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orkHistory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24" w:type="dxa"/>
          </w:tcPr>
          <w:p w:rsidR="00D75647" w:rsidRPr="001B2415" w:rsidRDefault="00D75647" w:rsidP="00C95358">
            <w:pPr>
              <w:pStyle w:val="Header"/>
              <w:spacing w:after="160"/>
              <w:rPr>
                <w:rFonts w:ascii="Arial Black" w:hAnsi="Arial Black"/>
                <w:sz w:val="32"/>
                <w:szCs w:val="32"/>
              </w:rPr>
            </w:pPr>
            <w:r w:rsidRPr="001B2415">
              <w:rPr>
                <w:rFonts w:ascii="Arial Black" w:hAnsi="Arial Black"/>
                <w:sz w:val="32"/>
                <w:szCs w:val="32"/>
              </w:rPr>
              <w:t>Work History</w:t>
            </w:r>
          </w:p>
          <w:p w:rsidR="00D75647" w:rsidRDefault="00D75647" w:rsidP="00C95358">
            <w:pPr>
              <w:pStyle w:val="Header"/>
            </w:pPr>
            <w:r w:rsidRPr="001B2415">
              <w:t>Please fill in as much as you can about your work history, startin</w:t>
            </w:r>
            <w:r>
              <w:t>g with your most recent employer, and then work your way back (see example below in gray)</w:t>
            </w:r>
            <w:r w:rsidRPr="001B2415">
              <w:t>.</w:t>
            </w:r>
            <w:r>
              <w:t xml:space="preserve"> Be sure to leave a blank entry on top of your last </w:t>
            </w:r>
            <w:r w:rsidR="00081B51">
              <w:t>access</w:t>
            </w:r>
            <w:r>
              <w:t xml:space="preserve"> to copy for future work. </w:t>
            </w:r>
          </w:p>
        </w:tc>
      </w:tr>
    </w:tbl>
    <w:p w:rsidR="0020640F" w:rsidRDefault="00CA0618" w:rsidP="0020640F">
      <w:pPr>
        <w:tabs>
          <w:tab w:val="left" w:pos="3600"/>
          <w:tab w:val="right" w:pos="9360"/>
        </w:tabs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Alder and Spruce Enterprises</w:t>
      </w:r>
    </w:p>
    <w:p w:rsidR="0020640F" w:rsidRDefault="0020640F" w:rsidP="0020640F">
      <w:pPr>
        <w:tabs>
          <w:tab w:val="left" w:pos="3600"/>
          <w:tab w:val="right" w:pos="9360"/>
        </w:tabs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7901 West 5</w:t>
      </w:r>
      <w:r w:rsidRPr="0043698B">
        <w:rPr>
          <w:color w:val="A6A6A6" w:themeColor="background1" w:themeShade="A6"/>
          <w:vertAlign w:val="superscript"/>
        </w:rPr>
        <w:t>th</w:t>
      </w:r>
      <w:r>
        <w:rPr>
          <w:color w:val="A6A6A6" w:themeColor="background1" w:themeShade="A6"/>
        </w:rPr>
        <w:t xml:space="preserve"> Avenue, Suite# 802</w:t>
      </w:r>
    </w:p>
    <w:p w:rsidR="00CA0618" w:rsidRPr="00F60260" w:rsidRDefault="00CA0618" w:rsidP="00CA0618">
      <w:pPr>
        <w:tabs>
          <w:tab w:val="left" w:pos="3600"/>
          <w:tab w:val="right" w:pos="9360"/>
        </w:tabs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Anchorage, Alaska</w:t>
      </w:r>
      <w:r w:rsidR="003E3ACE">
        <w:rPr>
          <w:color w:val="A6A6A6" w:themeColor="background1" w:themeShade="A6"/>
        </w:rPr>
        <w:t xml:space="preserve"> 99501</w:t>
      </w:r>
    </w:p>
    <w:p w:rsidR="003E3ACE" w:rsidRDefault="00CA0618" w:rsidP="00CA0618">
      <w:pPr>
        <w:tabs>
          <w:tab w:val="left" w:pos="3600"/>
          <w:tab w:val="left" w:pos="5760"/>
          <w:tab w:val="right" w:pos="9360"/>
        </w:tabs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Office Assistant</w:t>
      </w:r>
      <w:r w:rsidR="003E3ACE">
        <w:rPr>
          <w:color w:val="A6A6A6" w:themeColor="background1" w:themeShade="A6"/>
        </w:rPr>
        <w:t xml:space="preserve"> → Network Administrator</w:t>
      </w:r>
    </w:p>
    <w:p w:rsidR="00CA0618" w:rsidRPr="00F60260" w:rsidRDefault="00CA0618" w:rsidP="00CA0618">
      <w:pPr>
        <w:tabs>
          <w:tab w:val="left" w:pos="3600"/>
          <w:tab w:val="left" w:pos="5760"/>
          <w:tab w:val="right" w:pos="9360"/>
        </w:tabs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06/01/200</w:t>
      </w:r>
      <w:r w:rsidR="003E3ACE">
        <w:rPr>
          <w:color w:val="A6A6A6" w:themeColor="background1" w:themeShade="A6"/>
        </w:rPr>
        <w:t xml:space="preserve">4 → </w:t>
      </w:r>
      <w:r>
        <w:rPr>
          <w:color w:val="A6A6A6" w:themeColor="background1" w:themeShade="A6"/>
        </w:rPr>
        <w:t>3/13/2020</w:t>
      </w:r>
    </w:p>
    <w:p w:rsidR="000F588C" w:rsidRDefault="00CA0618" w:rsidP="000F588C">
      <w:pPr>
        <w:tabs>
          <w:tab w:val="left" w:pos="3600"/>
          <w:tab w:val="right" w:pos="9360"/>
        </w:tabs>
        <w:spacing w:after="0"/>
        <w:rPr>
          <w:color w:val="A6A6A6" w:themeColor="background1" w:themeShade="A6"/>
        </w:rPr>
      </w:pPr>
      <w:r w:rsidRPr="00F60260">
        <w:rPr>
          <w:color w:val="A6A6A6" w:themeColor="background1" w:themeShade="A6"/>
        </w:rPr>
        <w:t>$</w:t>
      </w:r>
      <w:r>
        <w:rPr>
          <w:color w:val="A6A6A6" w:themeColor="background1" w:themeShade="A6"/>
        </w:rPr>
        <w:t>15.00/hour</w:t>
      </w:r>
      <w:r w:rsidR="003E3ACE">
        <w:rPr>
          <w:color w:val="A6A6A6" w:themeColor="background1" w:themeShade="A6"/>
        </w:rPr>
        <w:t xml:space="preserve"> → </w:t>
      </w:r>
      <w:r w:rsidRPr="00F60260">
        <w:rPr>
          <w:color w:val="A6A6A6" w:themeColor="background1" w:themeShade="A6"/>
        </w:rPr>
        <w:t>End Pay $</w:t>
      </w:r>
      <w:r>
        <w:rPr>
          <w:color w:val="A6A6A6" w:themeColor="background1" w:themeShade="A6"/>
        </w:rPr>
        <w:t>24.00/hour</w:t>
      </w:r>
    </w:p>
    <w:p w:rsidR="000F588C" w:rsidRDefault="000F588C" w:rsidP="0020640F">
      <w:pPr>
        <w:tabs>
          <w:tab w:val="left" w:pos="3600"/>
          <w:tab w:val="right" w:pos="9360"/>
        </w:tabs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Kim Mulvaney, IT Director</w:t>
      </w:r>
    </w:p>
    <w:p w:rsidR="00161EB6" w:rsidRDefault="00161EB6" w:rsidP="000F588C">
      <w:pPr>
        <w:tabs>
          <w:tab w:val="left" w:pos="3600"/>
          <w:tab w:val="right" w:pos="9360"/>
        </w:tabs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>Phone: 1-907-555-6789 – Fax: 1-907-555-9876</w:t>
      </w:r>
    </w:p>
    <w:p w:rsidR="00CA0618" w:rsidRPr="00F60260" w:rsidRDefault="00F6433F" w:rsidP="00CA0618">
      <w:pPr>
        <w:tabs>
          <w:tab w:val="right" w:pos="9360"/>
        </w:tabs>
        <w:spacing w:after="0"/>
        <w:rPr>
          <w:color w:val="A6A6A6" w:themeColor="background1" w:themeShade="A6"/>
        </w:rPr>
      </w:pPr>
      <w:r>
        <w:rPr>
          <w:color w:val="A6A6A6" w:themeColor="background1" w:themeShade="A6"/>
        </w:rPr>
        <w:t xml:space="preserve">Laid off – Closed </w:t>
      </w:r>
      <w:r w:rsidR="00CA0618">
        <w:rPr>
          <w:color w:val="A6A6A6" w:themeColor="background1" w:themeShade="A6"/>
        </w:rPr>
        <w:t>due to Covid</w:t>
      </w:r>
    </w:p>
    <w:p w:rsidR="00CA0618" w:rsidRDefault="00E63E8F" w:rsidP="00CA0618">
      <w:pPr>
        <w:pStyle w:val="ListParagraph"/>
        <w:numPr>
          <w:ilvl w:val="0"/>
          <w:numId w:val="2"/>
        </w:numPr>
        <w:tabs>
          <w:tab w:val="left" w:pos="3600"/>
          <w:tab w:val="left" w:pos="5760"/>
          <w:tab w:val="right" w:pos="9360"/>
        </w:tabs>
        <w:rPr>
          <w:color w:val="A6A6A6" w:themeColor="background1" w:themeShade="A6"/>
        </w:rPr>
      </w:pPr>
      <w:r>
        <w:rPr>
          <w:color w:val="A6A6A6" w:themeColor="background1" w:themeShade="A6"/>
        </w:rPr>
        <w:t>Provid</w:t>
      </w:r>
      <w:r w:rsidR="00CA0618">
        <w:rPr>
          <w:color w:val="A6A6A6" w:themeColor="background1" w:themeShade="A6"/>
        </w:rPr>
        <w:t xml:space="preserve">ed </w:t>
      </w:r>
      <w:r>
        <w:rPr>
          <w:color w:val="A6A6A6" w:themeColor="background1" w:themeShade="A6"/>
        </w:rPr>
        <w:t>IT desktop and server support for more than</w:t>
      </w:r>
      <w:r w:rsidR="00CA0618">
        <w:rPr>
          <w:color w:val="A6A6A6" w:themeColor="background1" w:themeShade="A6"/>
        </w:rPr>
        <w:t xml:space="preserve"> 300 end-users</w:t>
      </w:r>
    </w:p>
    <w:p w:rsidR="00CA0618" w:rsidRDefault="00E63E8F" w:rsidP="00CA0618">
      <w:pPr>
        <w:pStyle w:val="ListParagraph"/>
        <w:numPr>
          <w:ilvl w:val="0"/>
          <w:numId w:val="2"/>
        </w:numPr>
        <w:tabs>
          <w:tab w:val="left" w:pos="3600"/>
          <w:tab w:val="left" w:pos="5760"/>
          <w:tab w:val="right" w:pos="9360"/>
        </w:tabs>
        <w:rPr>
          <w:color w:val="A6A6A6" w:themeColor="background1" w:themeShade="A6"/>
        </w:rPr>
      </w:pPr>
      <w:r>
        <w:rPr>
          <w:color w:val="A6A6A6" w:themeColor="background1" w:themeShade="A6"/>
        </w:rPr>
        <w:t>Set up and m</w:t>
      </w:r>
      <w:r w:rsidR="00CA0618">
        <w:rPr>
          <w:color w:val="A6A6A6" w:themeColor="background1" w:themeShade="A6"/>
        </w:rPr>
        <w:t xml:space="preserve">aintained a </w:t>
      </w:r>
      <w:r w:rsidR="002E7BC3">
        <w:rPr>
          <w:color w:val="A6A6A6" w:themeColor="background1" w:themeShade="A6"/>
        </w:rPr>
        <w:t xml:space="preserve">MySQL </w:t>
      </w:r>
      <w:r w:rsidR="00CA0618">
        <w:rPr>
          <w:color w:val="A6A6A6" w:themeColor="background1" w:themeShade="A6"/>
        </w:rPr>
        <w:t xml:space="preserve">database that contains more than </w:t>
      </w:r>
      <w:r w:rsidR="002E7BC3">
        <w:rPr>
          <w:color w:val="A6A6A6" w:themeColor="background1" w:themeShade="A6"/>
        </w:rPr>
        <w:t>150</w:t>
      </w:r>
      <w:r w:rsidR="00CA0618">
        <w:rPr>
          <w:color w:val="A6A6A6" w:themeColor="background1" w:themeShade="A6"/>
        </w:rPr>
        <w:t xml:space="preserve">,000 </w:t>
      </w:r>
      <w:r w:rsidR="002E7BC3">
        <w:rPr>
          <w:color w:val="A6A6A6" w:themeColor="background1" w:themeShade="A6"/>
        </w:rPr>
        <w:t xml:space="preserve">customer </w:t>
      </w:r>
      <w:r w:rsidR="00CA0618">
        <w:rPr>
          <w:color w:val="A6A6A6" w:themeColor="background1" w:themeShade="A6"/>
        </w:rPr>
        <w:t xml:space="preserve">records </w:t>
      </w:r>
      <w:r w:rsidR="00081B51">
        <w:rPr>
          <w:color w:val="A6A6A6" w:themeColor="background1" w:themeShade="A6"/>
        </w:rPr>
        <w:t>by</w:t>
      </w:r>
      <w:r>
        <w:rPr>
          <w:color w:val="A6A6A6" w:themeColor="background1" w:themeShade="A6"/>
        </w:rPr>
        <w:t xml:space="preserve"> PCI/DSS</w:t>
      </w:r>
      <w:r w:rsidR="002E7BC3">
        <w:rPr>
          <w:color w:val="A6A6A6" w:themeColor="background1" w:themeShade="A6"/>
        </w:rPr>
        <w:t>, the Gramm-Leach-Bliley Act,</w:t>
      </w:r>
      <w:r>
        <w:rPr>
          <w:color w:val="A6A6A6" w:themeColor="background1" w:themeShade="A6"/>
        </w:rPr>
        <w:t xml:space="preserve"> and other </w:t>
      </w:r>
      <w:r w:rsidR="00081B51">
        <w:rPr>
          <w:color w:val="A6A6A6" w:themeColor="background1" w:themeShade="A6"/>
        </w:rPr>
        <w:t>high-security</w:t>
      </w:r>
      <w:r>
        <w:rPr>
          <w:color w:val="A6A6A6" w:themeColor="background1" w:themeShade="A6"/>
        </w:rPr>
        <w:t xml:space="preserve"> standards</w:t>
      </w:r>
    </w:p>
    <w:p w:rsidR="00CA0618" w:rsidRDefault="00A85760" w:rsidP="00CA0618">
      <w:pPr>
        <w:pStyle w:val="ListParagraph"/>
        <w:numPr>
          <w:ilvl w:val="0"/>
          <w:numId w:val="2"/>
        </w:numPr>
        <w:tabs>
          <w:tab w:val="left" w:pos="3600"/>
          <w:tab w:val="left" w:pos="5760"/>
          <w:tab w:val="right" w:pos="9360"/>
        </w:tabs>
        <w:rPr>
          <w:color w:val="A6A6A6" w:themeColor="background1" w:themeShade="A6"/>
        </w:rPr>
      </w:pPr>
      <w:r>
        <w:rPr>
          <w:color w:val="A6A6A6" w:themeColor="background1" w:themeShade="A6"/>
        </w:rPr>
        <w:t>Worked as a team to d</w:t>
      </w:r>
      <w:r w:rsidR="00CA0618">
        <w:rPr>
          <w:color w:val="A6A6A6" w:themeColor="background1" w:themeShade="A6"/>
        </w:rPr>
        <w:t xml:space="preserve">evelop the technical network infrastructure with 99.99% uptime and the various </w:t>
      </w:r>
      <w:r w:rsidR="00F07729">
        <w:rPr>
          <w:color w:val="A6A6A6" w:themeColor="background1" w:themeShade="A6"/>
        </w:rPr>
        <w:t>in-house</w:t>
      </w:r>
      <w:r w:rsidR="00CA0618">
        <w:rPr>
          <w:color w:val="A6A6A6" w:themeColor="background1" w:themeShade="A6"/>
        </w:rPr>
        <w:t xml:space="preserve"> programs, </w:t>
      </w:r>
      <w:r w:rsidR="00912E35">
        <w:rPr>
          <w:color w:val="A6A6A6" w:themeColor="background1" w:themeShade="A6"/>
        </w:rPr>
        <w:t>and complying with</w:t>
      </w:r>
      <w:r w:rsidR="00CA0618">
        <w:rPr>
          <w:color w:val="A6A6A6" w:themeColor="background1" w:themeShade="A6"/>
        </w:rPr>
        <w:t xml:space="preserve"> </w:t>
      </w:r>
      <w:r w:rsidR="00912E35">
        <w:rPr>
          <w:color w:val="A6A6A6" w:themeColor="background1" w:themeShade="A6"/>
        </w:rPr>
        <w:t>strict</w:t>
      </w:r>
      <w:r w:rsidR="000858E9">
        <w:rPr>
          <w:color w:val="A6A6A6" w:themeColor="background1" w:themeShade="A6"/>
        </w:rPr>
        <w:t xml:space="preserve"> data</w:t>
      </w:r>
      <w:r w:rsidR="00912E35">
        <w:rPr>
          <w:color w:val="A6A6A6" w:themeColor="background1" w:themeShade="A6"/>
        </w:rPr>
        <w:t xml:space="preserve"> </w:t>
      </w:r>
      <w:r w:rsidR="00CA0618">
        <w:rPr>
          <w:color w:val="A6A6A6" w:themeColor="background1" w:themeShade="A6"/>
        </w:rPr>
        <w:t xml:space="preserve">security </w:t>
      </w:r>
      <w:r w:rsidR="00912E35">
        <w:rPr>
          <w:color w:val="A6A6A6" w:themeColor="background1" w:themeShade="A6"/>
        </w:rPr>
        <w:t>standards</w:t>
      </w:r>
    </w:p>
    <w:p w:rsidR="00CA0618" w:rsidRPr="00F60260" w:rsidRDefault="00CA0618" w:rsidP="00CA0618">
      <w:pPr>
        <w:pStyle w:val="ListParagraph"/>
        <w:numPr>
          <w:ilvl w:val="0"/>
          <w:numId w:val="2"/>
        </w:numPr>
        <w:tabs>
          <w:tab w:val="left" w:pos="3600"/>
          <w:tab w:val="left" w:pos="5760"/>
          <w:tab w:val="right" w:pos="9360"/>
        </w:tabs>
        <w:rPr>
          <w:color w:val="A6A6A6" w:themeColor="background1" w:themeShade="A6"/>
        </w:rPr>
      </w:pPr>
      <w:r>
        <w:rPr>
          <w:color w:val="A6A6A6" w:themeColor="background1" w:themeShade="A6"/>
        </w:rPr>
        <w:t xml:space="preserve">Assisted more than </w:t>
      </w:r>
      <w:r w:rsidR="00BC6196">
        <w:rPr>
          <w:color w:val="A6A6A6" w:themeColor="background1" w:themeShade="A6"/>
        </w:rPr>
        <w:t>6,0</w:t>
      </w:r>
      <w:r>
        <w:rPr>
          <w:color w:val="A6A6A6" w:themeColor="background1" w:themeShade="A6"/>
        </w:rPr>
        <w:t xml:space="preserve">00 customers a month during the summer months </w:t>
      </w:r>
      <w:r w:rsidR="00F07729">
        <w:rPr>
          <w:color w:val="A6A6A6" w:themeColor="background1" w:themeShade="A6"/>
        </w:rPr>
        <w:t>in</w:t>
      </w:r>
      <w:r>
        <w:rPr>
          <w:color w:val="A6A6A6" w:themeColor="background1" w:themeShade="A6"/>
        </w:rPr>
        <w:t xml:space="preserve"> arranging sight-seeing tours, shipping supplies, and other logistical ventures for the remote sites</w:t>
      </w:r>
    </w:p>
    <w:p w:rsidR="004C1B57" w:rsidRPr="004C1B57" w:rsidRDefault="00CA0618" w:rsidP="0012382F">
      <w:pPr>
        <w:pStyle w:val="ListParagraph"/>
        <w:numPr>
          <w:ilvl w:val="0"/>
          <w:numId w:val="2"/>
        </w:numPr>
        <w:pBdr>
          <w:bottom w:val="single" w:sz="12" w:space="1" w:color="auto"/>
        </w:pBdr>
        <w:tabs>
          <w:tab w:val="left" w:pos="3600"/>
          <w:tab w:val="left" w:pos="5760"/>
          <w:tab w:val="right" w:pos="9360"/>
        </w:tabs>
        <w:rPr>
          <w:color w:val="A6A6A6" w:themeColor="background1" w:themeShade="A6"/>
        </w:rPr>
      </w:pPr>
      <w:r w:rsidRPr="004C1B57">
        <w:rPr>
          <w:color w:val="A6A6A6" w:themeColor="background1" w:themeShade="A6"/>
        </w:rPr>
        <w:t>Assisted customers with various issues related to their sight-seeing experience</w:t>
      </w:r>
    </w:p>
    <w:p w:rsidR="009F1F0E" w:rsidRDefault="00081B51" w:rsidP="00CA0618">
      <w:pPr>
        <w:tabs>
          <w:tab w:val="left" w:pos="3600"/>
          <w:tab w:val="right" w:pos="9360"/>
        </w:tabs>
        <w:spacing w:after="0"/>
      </w:pPr>
      <w:r>
        <w:t>EMPLOYER NAME</w:t>
      </w:r>
    </w:p>
    <w:p w:rsidR="009F1F0E" w:rsidRDefault="00081B51" w:rsidP="00CA0618">
      <w:pPr>
        <w:tabs>
          <w:tab w:val="left" w:pos="3600"/>
          <w:tab w:val="right" w:pos="9360"/>
        </w:tabs>
        <w:spacing w:after="0"/>
      </w:pPr>
      <w:r>
        <w:t>WORKSITE ADDRESS</w:t>
      </w:r>
    </w:p>
    <w:p w:rsidR="00CA0618" w:rsidRDefault="00081B51" w:rsidP="00CA0618">
      <w:pPr>
        <w:tabs>
          <w:tab w:val="left" w:pos="3600"/>
          <w:tab w:val="right" w:pos="9360"/>
        </w:tabs>
        <w:spacing w:after="0"/>
      </w:pPr>
      <w:r>
        <w:t>WORK SITE CITY, STATE/PROVINCE/COUNTRY ZIP CODE</w:t>
      </w:r>
    </w:p>
    <w:p w:rsidR="009F1F0E" w:rsidRDefault="00081B51" w:rsidP="009F1F0E">
      <w:pPr>
        <w:tabs>
          <w:tab w:val="left" w:pos="3600"/>
          <w:tab w:val="right" w:pos="9360"/>
        </w:tabs>
        <w:spacing w:after="0"/>
      </w:pPr>
      <w:r>
        <w:t>START POSITION → END POSITION</w:t>
      </w:r>
    </w:p>
    <w:p w:rsidR="00CA0618" w:rsidRDefault="00081B51" w:rsidP="00CA0618">
      <w:pPr>
        <w:tabs>
          <w:tab w:val="left" w:pos="3600"/>
          <w:tab w:val="left" w:pos="5760"/>
          <w:tab w:val="right" w:pos="9360"/>
        </w:tabs>
        <w:spacing w:after="0"/>
      </w:pPr>
      <w:r>
        <w:t>START DATE → END DATE</w:t>
      </w:r>
    </w:p>
    <w:p w:rsidR="008F27C6" w:rsidRDefault="00081B51" w:rsidP="00CA0618">
      <w:pPr>
        <w:tabs>
          <w:tab w:val="left" w:pos="3600"/>
          <w:tab w:val="right" w:pos="9360"/>
        </w:tabs>
        <w:spacing w:after="0"/>
      </w:pPr>
      <w:r>
        <w:t>$ STARTING PAY → $</w:t>
      </w:r>
      <w:r w:rsidRPr="0073412B">
        <w:t xml:space="preserve"> </w:t>
      </w:r>
      <w:r>
        <w:t>END PAY</w:t>
      </w:r>
    </w:p>
    <w:p w:rsidR="00CA0618" w:rsidRDefault="00CA0618" w:rsidP="00CA0618">
      <w:pPr>
        <w:tabs>
          <w:tab w:val="left" w:pos="3600"/>
          <w:tab w:val="right" w:pos="9360"/>
        </w:tabs>
        <w:spacing w:after="0"/>
      </w:pPr>
      <w:r>
        <w:t>Supervisor’s name</w:t>
      </w:r>
      <w:r w:rsidR="008F27C6">
        <w:t>,</w:t>
      </w:r>
      <w:r>
        <w:t xml:space="preserve"> Position</w:t>
      </w:r>
      <w:r w:rsidR="00081B51">
        <w:t xml:space="preserve">: </w:t>
      </w:r>
    </w:p>
    <w:p w:rsidR="00CA0618" w:rsidRDefault="00CA0618" w:rsidP="00CA0618">
      <w:pPr>
        <w:tabs>
          <w:tab w:val="right" w:pos="9360"/>
        </w:tabs>
        <w:spacing w:after="0"/>
      </w:pPr>
      <w:r>
        <w:t>Reason for Leaving</w:t>
      </w:r>
      <w:r w:rsidR="00081B51">
        <w:t xml:space="preserve">: </w:t>
      </w:r>
    </w:p>
    <w:p w:rsidR="00081B51" w:rsidRDefault="00081B51" w:rsidP="00CA0618">
      <w:pPr>
        <w:tabs>
          <w:tab w:val="right" w:pos="9360"/>
        </w:tabs>
        <w:spacing w:after="0"/>
      </w:pPr>
      <w:r>
        <w:t>Duties:</w:t>
      </w:r>
    </w:p>
    <w:p w:rsidR="00CA0618" w:rsidRDefault="00CA0618" w:rsidP="00CA0618">
      <w:pPr>
        <w:pStyle w:val="ListParagraph"/>
        <w:numPr>
          <w:ilvl w:val="0"/>
          <w:numId w:val="2"/>
        </w:numPr>
        <w:tabs>
          <w:tab w:val="left" w:pos="3600"/>
          <w:tab w:val="left" w:pos="5760"/>
          <w:tab w:val="right" w:pos="9360"/>
        </w:tabs>
      </w:pPr>
      <w:r>
        <w:t xml:space="preserve">State each </w:t>
      </w:r>
      <w:r w:rsidR="00F066DA">
        <w:t>accomplishment</w:t>
      </w:r>
      <w:r>
        <w:t xml:space="preserve"> in </w:t>
      </w:r>
      <w:r w:rsidR="00F07729">
        <w:t>the past tense</w:t>
      </w:r>
      <w:r>
        <w:t xml:space="preserve">, even for </w:t>
      </w:r>
      <w:r w:rsidR="00081B51">
        <w:t xml:space="preserve">the </w:t>
      </w:r>
      <w:r>
        <w:t>current employer</w:t>
      </w:r>
    </w:p>
    <w:p w:rsidR="00CA0618" w:rsidRDefault="00CA0618" w:rsidP="00CA0618">
      <w:pPr>
        <w:pStyle w:val="ListParagraph"/>
        <w:numPr>
          <w:ilvl w:val="0"/>
          <w:numId w:val="2"/>
        </w:numPr>
        <w:pBdr>
          <w:bottom w:val="single" w:sz="12" w:space="1" w:color="auto"/>
        </w:pBdr>
        <w:tabs>
          <w:tab w:val="left" w:pos="3600"/>
          <w:tab w:val="left" w:pos="5760"/>
          <w:tab w:val="right" w:pos="9360"/>
        </w:tabs>
      </w:pPr>
      <w:r>
        <w:t>Press the ENTER key to add another item</w:t>
      </w:r>
      <w:r w:rsidR="002B7BD1">
        <w:t xml:space="preserve"> until you enter all of your accomplishments</w:t>
      </w:r>
    </w:p>
    <w:p w:rsidR="004C1B57" w:rsidRDefault="00081B51" w:rsidP="004C1B57">
      <w:pPr>
        <w:tabs>
          <w:tab w:val="left" w:pos="3600"/>
          <w:tab w:val="right" w:pos="9360"/>
        </w:tabs>
        <w:spacing w:after="0"/>
      </w:pPr>
      <w:r>
        <w:t>EMPLOYER NAME</w:t>
      </w:r>
    </w:p>
    <w:p w:rsidR="004C1B57" w:rsidRDefault="00081B51" w:rsidP="004C1B57">
      <w:pPr>
        <w:tabs>
          <w:tab w:val="left" w:pos="3600"/>
          <w:tab w:val="right" w:pos="9360"/>
        </w:tabs>
        <w:spacing w:after="0"/>
      </w:pPr>
      <w:r>
        <w:t>WORKSITE ADDRESS</w:t>
      </w:r>
    </w:p>
    <w:p w:rsidR="004C1B57" w:rsidRDefault="00081B51" w:rsidP="004C1B57">
      <w:pPr>
        <w:tabs>
          <w:tab w:val="left" w:pos="3600"/>
          <w:tab w:val="right" w:pos="9360"/>
        </w:tabs>
        <w:spacing w:after="0"/>
      </w:pPr>
      <w:r>
        <w:t>WORK SITE CITY, STATE/PROVINCE/COUNTRY ZIP CODE</w:t>
      </w:r>
    </w:p>
    <w:p w:rsidR="004C1B57" w:rsidRDefault="00081B51" w:rsidP="004C1B57">
      <w:pPr>
        <w:tabs>
          <w:tab w:val="left" w:pos="3600"/>
          <w:tab w:val="right" w:pos="9360"/>
        </w:tabs>
        <w:spacing w:after="0"/>
      </w:pPr>
      <w:r>
        <w:t>START POSITION → END POSITION</w:t>
      </w:r>
    </w:p>
    <w:p w:rsidR="004C1B57" w:rsidRDefault="00081B51" w:rsidP="004C1B57">
      <w:pPr>
        <w:tabs>
          <w:tab w:val="left" w:pos="3600"/>
          <w:tab w:val="left" w:pos="5760"/>
          <w:tab w:val="right" w:pos="9360"/>
        </w:tabs>
        <w:spacing w:after="0"/>
      </w:pPr>
      <w:r>
        <w:t>START DATE → END DATE</w:t>
      </w:r>
    </w:p>
    <w:p w:rsidR="004C1B57" w:rsidRDefault="00081B51" w:rsidP="004C1B57">
      <w:pPr>
        <w:tabs>
          <w:tab w:val="left" w:pos="3600"/>
          <w:tab w:val="right" w:pos="9360"/>
        </w:tabs>
        <w:spacing w:after="0"/>
      </w:pPr>
      <w:r>
        <w:t>$ STARTING PAY → $</w:t>
      </w:r>
      <w:r w:rsidRPr="0073412B">
        <w:t xml:space="preserve"> </w:t>
      </w:r>
      <w:r>
        <w:t>END PAY</w:t>
      </w:r>
    </w:p>
    <w:p w:rsidR="004C1B57" w:rsidRDefault="004C1B57" w:rsidP="004C1B57">
      <w:pPr>
        <w:tabs>
          <w:tab w:val="left" w:pos="3600"/>
          <w:tab w:val="right" w:pos="9360"/>
        </w:tabs>
        <w:spacing w:after="0"/>
      </w:pPr>
      <w:r>
        <w:t>Supervisor’s name, Position</w:t>
      </w:r>
    </w:p>
    <w:p w:rsidR="00081B51" w:rsidRDefault="004C1B57" w:rsidP="00081B51">
      <w:pPr>
        <w:tabs>
          <w:tab w:val="right" w:pos="9360"/>
        </w:tabs>
        <w:spacing w:after="0"/>
      </w:pPr>
      <w:r>
        <w:t>Reason for Leaving</w:t>
      </w:r>
      <w:r w:rsidR="00081B51">
        <w:t xml:space="preserve">: </w:t>
      </w:r>
    </w:p>
    <w:p w:rsidR="00081B51" w:rsidRDefault="00081B51" w:rsidP="00081B51">
      <w:pPr>
        <w:tabs>
          <w:tab w:val="right" w:pos="9360"/>
        </w:tabs>
        <w:spacing w:after="0"/>
      </w:pPr>
      <w:r>
        <w:t>Duties:</w:t>
      </w:r>
    </w:p>
    <w:p w:rsidR="004C1B57" w:rsidRDefault="004C1B57" w:rsidP="004C1B57">
      <w:pPr>
        <w:tabs>
          <w:tab w:val="right" w:pos="9360"/>
        </w:tabs>
        <w:spacing w:after="0"/>
      </w:pPr>
    </w:p>
    <w:p w:rsidR="004C1B57" w:rsidRDefault="004C1B57" w:rsidP="004C1B57">
      <w:pPr>
        <w:pStyle w:val="ListParagraph"/>
        <w:numPr>
          <w:ilvl w:val="0"/>
          <w:numId w:val="2"/>
        </w:numPr>
        <w:tabs>
          <w:tab w:val="left" w:pos="3600"/>
          <w:tab w:val="left" w:pos="5760"/>
          <w:tab w:val="right" w:pos="9360"/>
        </w:tabs>
      </w:pPr>
      <w:r>
        <w:lastRenderedPageBreak/>
        <w:t xml:space="preserve">State each accomplishment in </w:t>
      </w:r>
      <w:r w:rsidR="00F07729">
        <w:t>the past tense</w:t>
      </w:r>
      <w:r>
        <w:t xml:space="preserve">, even for </w:t>
      </w:r>
      <w:r w:rsidR="00081B51">
        <w:t xml:space="preserve">the </w:t>
      </w:r>
      <w:r>
        <w:t>current employer</w:t>
      </w:r>
    </w:p>
    <w:p w:rsidR="004C1B57" w:rsidRDefault="004C1B57" w:rsidP="00D7346D">
      <w:pPr>
        <w:pStyle w:val="ListParagraph"/>
        <w:numPr>
          <w:ilvl w:val="0"/>
          <w:numId w:val="2"/>
        </w:numPr>
        <w:pBdr>
          <w:bottom w:val="single" w:sz="12" w:space="1" w:color="auto"/>
        </w:pBdr>
        <w:tabs>
          <w:tab w:val="left" w:pos="3600"/>
          <w:tab w:val="left" w:pos="5760"/>
          <w:tab w:val="right" w:pos="9360"/>
        </w:tabs>
      </w:pPr>
      <w:r>
        <w:t>Press the ENTER key to add another item until you enter all of your accomplishments</w:t>
      </w:r>
    </w:p>
    <w:sectPr w:rsidR="004C1B57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2C9A" w:rsidRDefault="001F2C9A" w:rsidP="00CB6FA7">
      <w:pPr>
        <w:spacing w:after="0" w:line="240" w:lineRule="auto"/>
      </w:pPr>
      <w:r>
        <w:separator/>
      </w:r>
    </w:p>
  </w:endnote>
  <w:endnote w:type="continuationSeparator" w:id="0">
    <w:p w:rsidR="001F2C9A" w:rsidRDefault="001F2C9A" w:rsidP="00CB6F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2C9A" w:rsidRDefault="001F2C9A" w:rsidP="00CB6FA7">
      <w:pPr>
        <w:spacing w:after="0" w:line="240" w:lineRule="auto"/>
      </w:pPr>
      <w:r>
        <w:separator/>
      </w:r>
    </w:p>
  </w:footnote>
  <w:footnote w:type="continuationSeparator" w:id="0">
    <w:p w:rsidR="001F2C9A" w:rsidRDefault="001F2C9A" w:rsidP="00CB6F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6FA7" w:rsidRPr="002A7C29" w:rsidRDefault="002A7C29" w:rsidP="00CB6FA7">
    <w:pPr>
      <w:tabs>
        <w:tab w:val="center" w:pos="5040"/>
      </w:tabs>
      <w:ind w:left="-810"/>
      <w:rPr>
        <w:sz w:val="24"/>
        <w:szCs w:val="24"/>
      </w:rPr>
    </w:pPr>
    <w:r>
      <w:rPr>
        <w:sz w:val="28"/>
        <w:szCs w:val="28"/>
      </w:rPr>
      <w:t>Comprehensive Career Profile – Personal History</w:t>
    </w:r>
    <w:r w:rsidRPr="002A7C29">
      <w:rPr>
        <w:sz w:val="24"/>
        <w:szCs w:val="24"/>
      </w:rPr>
      <w:t xml:space="preserve"> → résumés &amp; cover letters &amp; appl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9825CC"/>
    <w:multiLevelType w:val="hybridMultilevel"/>
    <w:tmpl w:val="67E2B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602173"/>
    <w:multiLevelType w:val="hybridMultilevel"/>
    <w:tmpl w:val="D438E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tDQ2sbQ0srAwsTRV0lEKTi0uzszPAykwqwUALrY9gSwAAAA="/>
  </w:docVars>
  <w:rsids>
    <w:rsidRoot w:val="00342C38"/>
    <w:rsid w:val="00013A3D"/>
    <w:rsid w:val="00057E94"/>
    <w:rsid w:val="00081B51"/>
    <w:rsid w:val="000858E9"/>
    <w:rsid w:val="000D5749"/>
    <w:rsid w:val="000D7A16"/>
    <w:rsid w:val="000F588C"/>
    <w:rsid w:val="00137F35"/>
    <w:rsid w:val="001435C7"/>
    <w:rsid w:val="001576A6"/>
    <w:rsid w:val="00161EB6"/>
    <w:rsid w:val="001F2C9A"/>
    <w:rsid w:val="0020640F"/>
    <w:rsid w:val="002176E0"/>
    <w:rsid w:val="00260211"/>
    <w:rsid w:val="002877AB"/>
    <w:rsid w:val="002A1E44"/>
    <w:rsid w:val="002A7C29"/>
    <w:rsid w:val="002B7BD1"/>
    <w:rsid w:val="002E7BC3"/>
    <w:rsid w:val="00337579"/>
    <w:rsid w:val="00342C38"/>
    <w:rsid w:val="003C1EF8"/>
    <w:rsid w:val="003C2586"/>
    <w:rsid w:val="003E3ACE"/>
    <w:rsid w:val="00411753"/>
    <w:rsid w:val="004156F3"/>
    <w:rsid w:val="00422290"/>
    <w:rsid w:val="00440B71"/>
    <w:rsid w:val="00450503"/>
    <w:rsid w:val="00487D23"/>
    <w:rsid w:val="004C1B57"/>
    <w:rsid w:val="00507222"/>
    <w:rsid w:val="0057558B"/>
    <w:rsid w:val="005E5752"/>
    <w:rsid w:val="00631D49"/>
    <w:rsid w:val="006431D9"/>
    <w:rsid w:val="00714AD6"/>
    <w:rsid w:val="0073412B"/>
    <w:rsid w:val="00790808"/>
    <w:rsid w:val="007C12FD"/>
    <w:rsid w:val="0080420B"/>
    <w:rsid w:val="00840D03"/>
    <w:rsid w:val="00841B86"/>
    <w:rsid w:val="00861F80"/>
    <w:rsid w:val="008D77A1"/>
    <w:rsid w:val="008F27C6"/>
    <w:rsid w:val="00912E35"/>
    <w:rsid w:val="009A7B54"/>
    <w:rsid w:val="009E3E10"/>
    <w:rsid w:val="009F1F0E"/>
    <w:rsid w:val="00A04461"/>
    <w:rsid w:val="00A85760"/>
    <w:rsid w:val="00A86FA5"/>
    <w:rsid w:val="00AD1F8C"/>
    <w:rsid w:val="00B14E91"/>
    <w:rsid w:val="00BB3479"/>
    <w:rsid w:val="00BC6196"/>
    <w:rsid w:val="00BE70DA"/>
    <w:rsid w:val="00C276A3"/>
    <w:rsid w:val="00C87F50"/>
    <w:rsid w:val="00C97F1D"/>
    <w:rsid w:val="00CA0618"/>
    <w:rsid w:val="00CB6FA7"/>
    <w:rsid w:val="00CD77E8"/>
    <w:rsid w:val="00D31A77"/>
    <w:rsid w:val="00D402AA"/>
    <w:rsid w:val="00D63256"/>
    <w:rsid w:val="00D75647"/>
    <w:rsid w:val="00D82278"/>
    <w:rsid w:val="00DB46A9"/>
    <w:rsid w:val="00E049CC"/>
    <w:rsid w:val="00E36B33"/>
    <w:rsid w:val="00E63E8F"/>
    <w:rsid w:val="00EC597A"/>
    <w:rsid w:val="00ED3B81"/>
    <w:rsid w:val="00EF3BB6"/>
    <w:rsid w:val="00F066DA"/>
    <w:rsid w:val="00F07729"/>
    <w:rsid w:val="00F6433F"/>
    <w:rsid w:val="00FB7F0C"/>
    <w:rsid w:val="00FE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D83949"/>
  <w15:chartTrackingRefBased/>
  <w15:docId w15:val="{516E84A6-97A8-47BF-966A-74F6C9A52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6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FA7"/>
  </w:style>
  <w:style w:type="paragraph" w:styleId="Footer">
    <w:name w:val="footer"/>
    <w:basedOn w:val="Normal"/>
    <w:link w:val="FooterChar"/>
    <w:uiPriority w:val="99"/>
    <w:unhideWhenUsed/>
    <w:rsid w:val="00CB6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FA7"/>
  </w:style>
  <w:style w:type="paragraph" w:styleId="ListParagraph">
    <w:name w:val="List Paragraph"/>
    <w:basedOn w:val="Normal"/>
    <w:uiPriority w:val="34"/>
    <w:qFormat/>
    <w:rsid w:val="00CB6FA7"/>
    <w:pPr>
      <w:ind w:left="720"/>
      <w:contextualSpacing/>
    </w:pPr>
  </w:style>
  <w:style w:type="table" w:styleId="TableGrid">
    <w:name w:val="Table Grid"/>
    <w:basedOn w:val="TableNormal"/>
    <w:uiPriority w:val="39"/>
    <w:rsid w:val="00CB6F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19</Words>
  <Characters>5239</Characters>
  <Application>Microsoft Office Word</Application>
  <DocSecurity>0</DocSecurity>
  <Lines>187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ne Bailey</dc:creator>
  <cp:keywords/>
  <dc:description/>
  <cp:lastModifiedBy>Lorne Bailey</cp:lastModifiedBy>
  <cp:revision>2</cp:revision>
  <dcterms:created xsi:type="dcterms:W3CDTF">2023-12-13T18:58:00Z</dcterms:created>
  <dcterms:modified xsi:type="dcterms:W3CDTF">2023-12-13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b7bc9032753b591ef59b73e31bfa680b598363b593e9a892d22171e485cc0f</vt:lpwstr>
  </property>
</Properties>
</file>